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F8883D" w14:textId="77777777" w:rsidR="00203CEA" w:rsidRDefault="00203CEA">
      <w:pPr>
        <w:rPr>
          <w:b/>
          <w:bCs/>
          <w:sz w:val="28"/>
          <w:szCs w:val="28"/>
        </w:rPr>
      </w:pPr>
    </w:p>
    <w:p w14:paraId="062F00D7" w14:textId="77777777" w:rsidR="00203CEA" w:rsidRDefault="00203CEA">
      <w:pPr>
        <w:rPr>
          <w:b/>
          <w:bCs/>
          <w:sz w:val="28"/>
          <w:szCs w:val="28"/>
        </w:rPr>
      </w:pPr>
    </w:p>
    <w:p w14:paraId="32FB67C7" w14:textId="77777777" w:rsidR="00203CEA" w:rsidRDefault="00203CEA">
      <w:pPr>
        <w:rPr>
          <w:b/>
          <w:bCs/>
          <w:sz w:val="28"/>
          <w:szCs w:val="28"/>
        </w:rPr>
      </w:pPr>
    </w:p>
    <w:p w14:paraId="48ED36A7" w14:textId="77777777" w:rsidR="00612AD6" w:rsidRPr="00612AD6" w:rsidRDefault="00612AD6">
      <w:pPr>
        <w:rPr>
          <w:b/>
          <w:bCs/>
          <w:sz w:val="20"/>
          <w:szCs w:val="20"/>
        </w:rPr>
      </w:pPr>
    </w:p>
    <w:p w14:paraId="6AC94EF0" w14:textId="6B020B61" w:rsidR="00F34528" w:rsidRPr="00B82CCA" w:rsidRDefault="00F34528">
      <w:pPr>
        <w:rPr>
          <w:b/>
          <w:bCs/>
          <w:sz w:val="56"/>
          <w:szCs w:val="56"/>
        </w:rPr>
      </w:pPr>
      <w:r w:rsidRPr="00B82CCA">
        <w:rPr>
          <w:b/>
          <w:bCs/>
          <w:sz w:val="56"/>
          <w:szCs w:val="56"/>
        </w:rPr>
        <w:t xml:space="preserve">Notification </w:t>
      </w:r>
      <w:r w:rsidR="00B82CCA" w:rsidRPr="00B82CCA">
        <w:rPr>
          <w:b/>
          <w:bCs/>
          <w:sz w:val="56"/>
          <w:szCs w:val="56"/>
        </w:rPr>
        <w:t>of Dutyholders</w:t>
      </w:r>
    </w:p>
    <w:p w14:paraId="516F2273" w14:textId="77777777" w:rsidR="00612AD6" w:rsidRDefault="00612AD6">
      <w:pPr>
        <w:rPr>
          <w:b/>
          <w:bCs/>
        </w:rPr>
      </w:pPr>
    </w:p>
    <w:p w14:paraId="729286E2" w14:textId="617144F4" w:rsidR="00F34528" w:rsidRPr="00F34528" w:rsidRDefault="00F34528">
      <w:pPr>
        <w:rPr>
          <w:b/>
          <w:bCs/>
        </w:rPr>
      </w:pPr>
      <w:r w:rsidRPr="00F34528">
        <w:rPr>
          <w:b/>
          <w:bCs/>
        </w:rPr>
        <w:t>Background</w:t>
      </w:r>
    </w:p>
    <w:p w14:paraId="6E87F77A" w14:textId="219F0CC1" w:rsidR="00F34528" w:rsidRPr="0034027A" w:rsidRDefault="00F34528">
      <w:pPr>
        <w:rPr>
          <w:sz w:val="20"/>
          <w:szCs w:val="20"/>
        </w:rPr>
      </w:pPr>
      <w:r w:rsidRPr="0034027A">
        <w:rPr>
          <w:sz w:val="20"/>
          <w:szCs w:val="20"/>
        </w:rPr>
        <w:t>The Government has published amendments to the building regulations, which apply to all applications for building control consent from 1 October 2023.</w:t>
      </w:r>
    </w:p>
    <w:p w14:paraId="706435D0" w14:textId="787AC225" w:rsidR="00F34528" w:rsidRPr="0034027A" w:rsidRDefault="00F34528" w:rsidP="00F34528">
      <w:pPr>
        <w:rPr>
          <w:noProof/>
          <w:sz w:val="20"/>
          <w:szCs w:val="20"/>
        </w:rPr>
      </w:pPr>
      <w:r w:rsidRPr="0034027A">
        <w:rPr>
          <w:noProof/>
          <w:sz w:val="20"/>
          <w:szCs w:val="20"/>
        </w:rPr>
        <w:t xml:space="preserve">All of the following parties are now required to make various notifications and declarations upon commencement of work, when certain appointments are made and when the work is completed. For Stroma Building Control Limited (SBC) to process your application, </w:t>
      </w:r>
      <w:r w:rsidRPr="0034027A">
        <w:rPr>
          <w:b/>
          <w:bCs/>
          <w:noProof/>
          <w:sz w:val="20"/>
          <w:szCs w:val="20"/>
        </w:rPr>
        <w:t>you must fill out the sections of this form.</w:t>
      </w:r>
      <w:r w:rsidR="00155D35" w:rsidRPr="0034027A">
        <w:rPr>
          <w:b/>
          <w:bCs/>
          <w:noProof/>
          <w:sz w:val="20"/>
          <w:szCs w:val="20"/>
        </w:rPr>
        <w:t xml:space="preserve"> </w:t>
      </w:r>
      <w:r w:rsidR="00155D35" w:rsidRPr="0034027A">
        <w:rPr>
          <w:noProof/>
          <w:sz w:val="20"/>
          <w:szCs w:val="20"/>
        </w:rPr>
        <w:t>If you do not follow these prescribed procedures, it will result in your application being rejected or reverted to local council control, which will require the same information from you.</w:t>
      </w:r>
    </w:p>
    <w:p w14:paraId="52B31C38" w14:textId="053D4851" w:rsidR="00F34528" w:rsidRPr="0034027A" w:rsidRDefault="00155D35" w:rsidP="00F34528">
      <w:pPr>
        <w:rPr>
          <w:sz w:val="20"/>
          <w:szCs w:val="20"/>
        </w:rPr>
      </w:pPr>
      <w:r w:rsidRPr="0034027A">
        <w:rPr>
          <w:sz w:val="20"/>
          <w:szCs w:val="20"/>
        </w:rPr>
        <w:t xml:space="preserve">SBC has produced guidance about the new dutyholder requirements, which can be found here: </w:t>
      </w:r>
      <w:hyperlink r:id="rId10" w:history="1">
        <w:r w:rsidRPr="0034027A">
          <w:rPr>
            <w:rStyle w:val="Hyperlink"/>
            <w:sz w:val="20"/>
            <w:szCs w:val="20"/>
          </w:rPr>
          <w:t>Dutyholder Guidance Document</w:t>
        </w:r>
      </w:hyperlink>
      <w:r w:rsidRPr="0034027A">
        <w:rPr>
          <w:sz w:val="20"/>
          <w:szCs w:val="20"/>
        </w:rPr>
        <w:t xml:space="preserve">. If you are unsure about anything, please get in touch with your </w:t>
      </w:r>
      <w:r w:rsidR="000A7DC8">
        <w:rPr>
          <w:sz w:val="20"/>
          <w:szCs w:val="20"/>
        </w:rPr>
        <w:t xml:space="preserve">Registered </w:t>
      </w:r>
      <w:r w:rsidRPr="0034027A">
        <w:rPr>
          <w:sz w:val="20"/>
          <w:szCs w:val="20"/>
        </w:rPr>
        <w:t>Building Inspector. Their details are on the Building Control Information Sheet (BCIS)</w:t>
      </w:r>
      <w:r w:rsidR="00D21774" w:rsidRPr="0034027A">
        <w:rPr>
          <w:sz w:val="20"/>
          <w:szCs w:val="20"/>
        </w:rPr>
        <w:t xml:space="preserve"> emailed to you</w:t>
      </w:r>
      <w:r w:rsidRPr="0034027A">
        <w:rPr>
          <w:sz w:val="20"/>
          <w:szCs w:val="20"/>
        </w:rPr>
        <w:t>.</w:t>
      </w:r>
    </w:p>
    <w:p w14:paraId="4C157C88" w14:textId="1CC9DE9C" w:rsidR="00155D35" w:rsidRPr="0034027A" w:rsidRDefault="00155D35" w:rsidP="00F34528">
      <w:pPr>
        <w:rPr>
          <w:sz w:val="20"/>
          <w:szCs w:val="20"/>
        </w:rPr>
      </w:pPr>
      <w:r w:rsidRPr="0034027A">
        <w:rPr>
          <w:sz w:val="20"/>
          <w:szCs w:val="20"/>
        </w:rPr>
        <w:t>You may print this form off and return it in any format to SBC using the contact details provided on the BCIS form.</w:t>
      </w:r>
    </w:p>
    <w:p w14:paraId="232072E5" w14:textId="1B311931" w:rsidR="00155D35" w:rsidRPr="00155D35" w:rsidRDefault="00155D35" w:rsidP="00F34528">
      <w:pPr>
        <w:rPr>
          <w:b/>
          <w:bCs/>
        </w:rPr>
      </w:pPr>
      <w:r w:rsidRPr="00155D35">
        <w:rPr>
          <w:b/>
          <w:bCs/>
        </w:rPr>
        <w:t>Notification of Dutyholders</w:t>
      </w:r>
    </w:p>
    <w:p w14:paraId="7F2B7668" w14:textId="379EEBFB" w:rsidR="00155D35" w:rsidRDefault="00155D35" w:rsidP="00F34528">
      <w:pPr>
        <w:rPr>
          <w:sz w:val="20"/>
          <w:szCs w:val="20"/>
        </w:rPr>
      </w:pPr>
      <w:r w:rsidRPr="0034027A">
        <w:rPr>
          <w:sz w:val="20"/>
          <w:szCs w:val="20"/>
        </w:rPr>
        <w:t xml:space="preserve">The Client must notify SBC when they appoint a Principal Contractor (or Sole Contractor) or a Principal Designer (or Sole Designer). All fields should be completed. </w:t>
      </w:r>
      <w:r w:rsidR="00D21774" w:rsidRPr="0034027A">
        <w:rPr>
          <w:sz w:val="20"/>
          <w:szCs w:val="20"/>
        </w:rPr>
        <w:t xml:space="preserve">Where the Client is a Domestic Client, the Principal Contractor and Principal </w:t>
      </w:r>
      <w:r w:rsidR="005D2136">
        <w:rPr>
          <w:sz w:val="20"/>
          <w:szCs w:val="20"/>
        </w:rPr>
        <w:t>Designer</w:t>
      </w:r>
      <w:r w:rsidR="00D21774" w:rsidRPr="0034027A">
        <w:rPr>
          <w:sz w:val="20"/>
          <w:szCs w:val="20"/>
        </w:rPr>
        <w:t xml:space="preserve"> must complete the forms, and you should tick the box which states that the application was submitted on behalf of a Domestic Client.</w:t>
      </w:r>
    </w:p>
    <w:p w14:paraId="74FC3324" w14:textId="77777777" w:rsidR="008F10F2" w:rsidRPr="008F10F2" w:rsidRDefault="008F10F2" w:rsidP="00F34528">
      <w:pPr>
        <w:rPr>
          <w:sz w:val="4"/>
          <w:szCs w:val="4"/>
        </w:rPr>
      </w:pPr>
    </w:p>
    <w:tbl>
      <w:tblPr>
        <w:tblStyle w:val="GridTable4-Accent5"/>
        <w:tblW w:w="0" w:type="auto"/>
        <w:tblLook w:val="04A0" w:firstRow="1" w:lastRow="0" w:firstColumn="1" w:lastColumn="0" w:noHBand="0" w:noVBand="1"/>
      </w:tblPr>
      <w:tblGrid>
        <w:gridCol w:w="2830"/>
        <w:gridCol w:w="6186"/>
      </w:tblGrid>
      <w:tr w:rsidR="00A71E69" w:rsidRPr="00A70497" w14:paraId="0B5A6D68" w14:textId="77777777" w:rsidTr="004942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60BF81A0" w14:textId="7ED8375C" w:rsidR="00A71E69" w:rsidRPr="00A70497" w:rsidRDefault="00A71E69" w:rsidP="004942A2">
            <w:pPr>
              <w:rPr>
                <w:sz w:val="20"/>
                <w:szCs w:val="20"/>
              </w:rPr>
            </w:pPr>
            <w:bookmarkStart w:id="0" w:name="_Hlk146789069"/>
            <w:r w:rsidRPr="00A70497">
              <w:rPr>
                <w:sz w:val="20"/>
                <w:szCs w:val="20"/>
              </w:rPr>
              <w:t xml:space="preserve">Details of the </w:t>
            </w:r>
            <w:r w:rsidR="0034027A" w:rsidRPr="00A70497">
              <w:rPr>
                <w:sz w:val="20"/>
                <w:szCs w:val="20"/>
              </w:rPr>
              <w:t>W</w:t>
            </w:r>
            <w:r w:rsidRPr="00A70497">
              <w:rPr>
                <w:sz w:val="20"/>
                <w:szCs w:val="20"/>
              </w:rPr>
              <w:t>ork</w:t>
            </w:r>
            <w:r w:rsidR="00C75F5A" w:rsidRPr="00A70497">
              <w:rPr>
                <w:sz w:val="20"/>
                <w:szCs w:val="20"/>
              </w:rPr>
              <w:t>:</w:t>
            </w:r>
          </w:p>
        </w:tc>
        <w:tc>
          <w:tcPr>
            <w:tcW w:w="6186" w:type="dxa"/>
          </w:tcPr>
          <w:p w14:paraId="2DDCD169" w14:textId="6550DD1C" w:rsidR="00A71E69" w:rsidRPr="00A70497" w:rsidRDefault="00A71E69" w:rsidP="004942A2">
            <w:pPr>
              <w:cnfStyle w:val="100000000000" w:firstRow="1" w:lastRow="0" w:firstColumn="0" w:lastColumn="0" w:oddVBand="0" w:evenVBand="0" w:oddHBand="0" w:evenHBand="0" w:firstRowFirstColumn="0" w:firstRowLastColumn="0" w:lastRowFirstColumn="0" w:lastRowLastColumn="0"/>
              <w:rPr>
                <w:sz w:val="20"/>
                <w:szCs w:val="20"/>
              </w:rPr>
            </w:pPr>
          </w:p>
        </w:tc>
      </w:tr>
      <w:tr w:rsidR="00A71E69" w:rsidRPr="00A70497" w14:paraId="55207020" w14:textId="77777777" w:rsidTr="004942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723F477" w14:textId="50A313AE" w:rsidR="00A71E69" w:rsidRPr="00A70497" w:rsidRDefault="00A71E69" w:rsidP="004942A2">
            <w:pPr>
              <w:jc w:val="right"/>
              <w:rPr>
                <w:sz w:val="20"/>
                <w:szCs w:val="20"/>
              </w:rPr>
            </w:pPr>
            <w:r w:rsidRPr="00A70497">
              <w:rPr>
                <w:sz w:val="20"/>
                <w:szCs w:val="20"/>
              </w:rPr>
              <w:t>Address of the Property:</w:t>
            </w:r>
          </w:p>
        </w:tc>
        <w:sdt>
          <w:sdtPr>
            <w:rPr>
              <w:sz w:val="20"/>
              <w:szCs w:val="20"/>
            </w:rPr>
            <w:alias w:val="Insert the address of the property where the work is being undertaken"/>
            <w:tag w:val="Insert the address of the property where the work is being undertaken"/>
            <w:id w:val="-523785950"/>
            <w:placeholder>
              <w:docPart w:val="8FFED054F70F4D458AF56C196C86A61C"/>
            </w:placeholder>
          </w:sdtPr>
          <w:sdtContent>
            <w:tc>
              <w:tcPr>
                <w:tcW w:w="6186" w:type="dxa"/>
              </w:tcPr>
              <w:p w14:paraId="29665039" w14:textId="174B7FCE" w:rsidR="00A71E69" w:rsidRPr="00A70497" w:rsidRDefault="00ED1B0C" w:rsidP="004942A2">
                <w:pPr>
                  <w:cnfStyle w:val="000000100000" w:firstRow="0" w:lastRow="0" w:firstColumn="0" w:lastColumn="0" w:oddVBand="0" w:evenVBand="0" w:oddHBand="1" w:evenHBand="0" w:firstRowFirstColumn="0" w:firstRowLastColumn="0" w:lastRowFirstColumn="0" w:lastRowLastColumn="0"/>
                  <w:rPr>
                    <w:sz w:val="20"/>
                    <w:szCs w:val="20"/>
                  </w:rPr>
                </w:pPr>
                <w:r w:rsidRPr="00A70497">
                  <w:rPr>
                    <w:sz w:val="20"/>
                    <w:szCs w:val="20"/>
                  </w:rPr>
                  <w:t xml:space="preserve"> </w:t>
                </w:r>
              </w:p>
            </w:tc>
          </w:sdtContent>
        </w:sdt>
      </w:tr>
      <w:tr w:rsidR="00A71E69" w:rsidRPr="00A70497" w14:paraId="37AA665F" w14:textId="77777777" w:rsidTr="004942A2">
        <w:tc>
          <w:tcPr>
            <w:cnfStyle w:val="001000000000" w:firstRow="0" w:lastRow="0" w:firstColumn="1" w:lastColumn="0" w:oddVBand="0" w:evenVBand="0" w:oddHBand="0" w:evenHBand="0" w:firstRowFirstColumn="0" w:firstRowLastColumn="0" w:lastRowFirstColumn="0" w:lastRowLastColumn="0"/>
            <w:tcW w:w="2830" w:type="dxa"/>
          </w:tcPr>
          <w:p w14:paraId="587A5829" w14:textId="3B15059A" w:rsidR="00A71E69" w:rsidRPr="00A70497" w:rsidRDefault="00A71E69" w:rsidP="004942A2">
            <w:pPr>
              <w:jc w:val="right"/>
              <w:rPr>
                <w:sz w:val="20"/>
                <w:szCs w:val="20"/>
              </w:rPr>
            </w:pPr>
            <w:r w:rsidRPr="00A70497">
              <w:rPr>
                <w:sz w:val="20"/>
                <w:szCs w:val="20"/>
              </w:rPr>
              <w:t>Description of work</w:t>
            </w:r>
          </w:p>
        </w:tc>
        <w:sdt>
          <w:sdtPr>
            <w:rPr>
              <w:sz w:val="20"/>
              <w:szCs w:val="20"/>
            </w:rPr>
            <w:alias w:val="Enter the description of the controlled work"/>
            <w:tag w:val="Enter the description of the controlled work"/>
            <w:id w:val="-375937293"/>
            <w:placeholder>
              <w:docPart w:val="8968702EBFAA47F49A52A7A4E4B8FD3F"/>
            </w:placeholder>
            <w:showingPlcHdr/>
          </w:sdtPr>
          <w:sdtContent>
            <w:tc>
              <w:tcPr>
                <w:tcW w:w="6186" w:type="dxa"/>
              </w:tcPr>
              <w:p w14:paraId="6895033F" w14:textId="3A570AA7" w:rsidR="00A71E69" w:rsidRPr="00A70497" w:rsidRDefault="00526E66" w:rsidP="004942A2">
                <w:pPr>
                  <w:cnfStyle w:val="000000000000" w:firstRow="0" w:lastRow="0" w:firstColumn="0" w:lastColumn="0" w:oddVBand="0" w:evenVBand="0" w:oddHBand="0" w:evenHBand="0" w:firstRowFirstColumn="0" w:firstRowLastColumn="0" w:lastRowFirstColumn="0" w:lastRowLastColumn="0"/>
                  <w:rPr>
                    <w:sz w:val="20"/>
                    <w:szCs w:val="20"/>
                  </w:rPr>
                </w:pPr>
                <w:r w:rsidRPr="00A70497">
                  <w:rPr>
                    <w:rStyle w:val="PlaceholderText"/>
                    <w:sz w:val="20"/>
                    <w:szCs w:val="20"/>
                  </w:rPr>
                  <w:t>Click or tap here to enter text.</w:t>
                </w:r>
              </w:p>
            </w:tc>
          </w:sdtContent>
        </w:sdt>
      </w:tr>
      <w:tr w:rsidR="00A71E69" w:rsidRPr="00A70497" w14:paraId="19A3E0CF" w14:textId="77777777" w:rsidTr="004942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F26263A" w14:textId="5593DCDF" w:rsidR="00A71E69" w:rsidRPr="00A70497" w:rsidRDefault="0005533D" w:rsidP="004942A2">
            <w:pPr>
              <w:jc w:val="right"/>
              <w:rPr>
                <w:sz w:val="20"/>
                <w:szCs w:val="20"/>
              </w:rPr>
            </w:pPr>
            <w:r>
              <w:rPr>
                <w:sz w:val="20"/>
                <w:szCs w:val="20"/>
              </w:rPr>
              <w:t>Project</w:t>
            </w:r>
            <w:r w:rsidR="00A71E69" w:rsidRPr="00A70497">
              <w:rPr>
                <w:sz w:val="20"/>
                <w:szCs w:val="20"/>
              </w:rPr>
              <w:t xml:space="preserve"> Reference</w:t>
            </w:r>
          </w:p>
        </w:tc>
        <w:sdt>
          <w:sdtPr>
            <w:rPr>
              <w:sz w:val="20"/>
              <w:szCs w:val="20"/>
            </w:rPr>
            <w:alias w:val="IF you know it, please enter the SBC reference number"/>
            <w:tag w:val="IF you know it, please enter the SBC reference number"/>
            <w:id w:val="169232283"/>
            <w:placeholder>
              <w:docPart w:val="B5D775C28C6D4CD3889111BC3B009E0B"/>
            </w:placeholder>
          </w:sdtPr>
          <w:sdtContent>
            <w:tc>
              <w:tcPr>
                <w:tcW w:w="6186" w:type="dxa"/>
              </w:tcPr>
              <w:p w14:paraId="15953F23" w14:textId="0D80F5F7" w:rsidR="00A71E69" w:rsidRPr="00A70497" w:rsidRDefault="0005533D" w:rsidP="004942A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P-</w:t>
                </w:r>
              </w:p>
            </w:tc>
          </w:sdtContent>
        </w:sdt>
      </w:tr>
    </w:tbl>
    <w:p w14:paraId="0F5700B6" w14:textId="77777777" w:rsidR="00A71E69" w:rsidRDefault="00A71E69">
      <w:pPr>
        <w:rPr>
          <w:sz w:val="4"/>
          <w:szCs w:val="4"/>
        </w:rPr>
      </w:pPr>
    </w:p>
    <w:p w14:paraId="1088FC3D" w14:textId="77777777" w:rsidR="008F10F2" w:rsidRPr="00A71E69" w:rsidRDefault="008F10F2">
      <w:pPr>
        <w:rPr>
          <w:sz w:val="4"/>
          <w:szCs w:val="4"/>
        </w:rPr>
      </w:pPr>
    </w:p>
    <w:tbl>
      <w:tblPr>
        <w:tblStyle w:val="GridTable4-Accent5"/>
        <w:tblW w:w="0" w:type="auto"/>
        <w:tblLook w:val="04A0" w:firstRow="1" w:lastRow="0" w:firstColumn="1" w:lastColumn="0" w:noHBand="0" w:noVBand="1"/>
      </w:tblPr>
      <w:tblGrid>
        <w:gridCol w:w="2830"/>
        <w:gridCol w:w="6186"/>
      </w:tblGrid>
      <w:tr w:rsidR="00800BCB" w:rsidRPr="00A70497" w14:paraId="2EA6D3D7" w14:textId="77777777" w:rsidTr="00683F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32EC8046" w14:textId="5085333E" w:rsidR="00D21774" w:rsidRPr="00A70497" w:rsidRDefault="00D21774" w:rsidP="00683FB3">
            <w:pPr>
              <w:rPr>
                <w:sz w:val="20"/>
                <w:szCs w:val="20"/>
              </w:rPr>
            </w:pPr>
            <w:bookmarkStart w:id="1" w:name="_Hlk146805538"/>
            <w:bookmarkStart w:id="2" w:name="_Hlk146784523"/>
            <w:r w:rsidRPr="00A70497">
              <w:rPr>
                <w:sz w:val="20"/>
                <w:szCs w:val="20"/>
              </w:rPr>
              <w:t>Client Details:</w:t>
            </w:r>
          </w:p>
        </w:tc>
        <w:tc>
          <w:tcPr>
            <w:tcW w:w="6186" w:type="dxa"/>
          </w:tcPr>
          <w:p w14:paraId="59FF3526" w14:textId="6711C537" w:rsidR="00D21774" w:rsidRPr="00A70497" w:rsidRDefault="00683FB3" w:rsidP="00F34528">
            <w:pPr>
              <w:cnfStyle w:val="100000000000" w:firstRow="1" w:lastRow="0" w:firstColumn="0" w:lastColumn="0" w:oddVBand="0" w:evenVBand="0" w:oddHBand="0" w:evenHBand="0" w:firstRowFirstColumn="0" w:firstRowLastColumn="0" w:lastRowFirstColumn="0" w:lastRowLastColumn="0"/>
              <w:rPr>
                <w:i/>
                <w:iCs/>
                <w:sz w:val="20"/>
                <w:szCs w:val="20"/>
              </w:rPr>
            </w:pPr>
            <w:r w:rsidRPr="00A70497">
              <w:rPr>
                <w:i/>
                <w:iCs/>
                <w:sz w:val="20"/>
                <w:szCs w:val="20"/>
              </w:rPr>
              <w:t>If you are completing this form on behalf of a Domestic Client, please tick the box below.</w:t>
            </w:r>
          </w:p>
        </w:tc>
      </w:tr>
      <w:tr w:rsidR="00800BCB" w:rsidRPr="00A70497" w14:paraId="51978134" w14:textId="77777777" w:rsidTr="00683F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15BBF7F" w14:textId="1F0E310D" w:rsidR="00D21774" w:rsidRPr="00A70497" w:rsidRDefault="00D21774" w:rsidP="00D21774">
            <w:pPr>
              <w:jc w:val="right"/>
              <w:rPr>
                <w:sz w:val="20"/>
                <w:szCs w:val="20"/>
              </w:rPr>
            </w:pPr>
            <w:r w:rsidRPr="00A70497">
              <w:rPr>
                <w:sz w:val="20"/>
                <w:szCs w:val="20"/>
              </w:rPr>
              <w:t>Name:</w:t>
            </w:r>
          </w:p>
        </w:tc>
        <w:sdt>
          <w:sdtPr>
            <w:rPr>
              <w:sz w:val="20"/>
              <w:szCs w:val="20"/>
            </w:rPr>
            <w:alias w:val="Enter your full name"/>
            <w:tag w:val="Enter your full name"/>
            <w:id w:val="1148478348"/>
            <w:placeholder>
              <w:docPart w:val="F3B411927941479FA26DECB87BE244B0"/>
            </w:placeholder>
            <w:showingPlcHdr/>
          </w:sdtPr>
          <w:sdtContent>
            <w:tc>
              <w:tcPr>
                <w:tcW w:w="6186" w:type="dxa"/>
              </w:tcPr>
              <w:p w14:paraId="47CE54C9" w14:textId="53D44A75" w:rsidR="00D21774" w:rsidRPr="00A70497" w:rsidRDefault="00800BCB" w:rsidP="00F34528">
                <w:pPr>
                  <w:cnfStyle w:val="000000100000" w:firstRow="0" w:lastRow="0" w:firstColumn="0" w:lastColumn="0" w:oddVBand="0" w:evenVBand="0" w:oddHBand="1" w:evenHBand="0" w:firstRowFirstColumn="0" w:firstRowLastColumn="0" w:lastRowFirstColumn="0" w:lastRowLastColumn="0"/>
                  <w:rPr>
                    <w:sz w:val="20"/>
                    <w:szCs w:val="20"/>
                  </w:rPr>
                </w:pPr>
                <w:r w:rsidRPr="00A70497">
                  <w:rPr>
                    <w:rStyle w:val="PlaceholderText"/>
                    <w:sz w:val="20"/>
                    <w:szCs w:val="20"/>
                  </w:rPr>
                  <w:t>Click or tap here to enter text.</w:t>
                </w:r>
              </w:p>
            </w:tc>
          </w:sdtContent>
        </w:sdt>
      </w:tr>
      <w:bookmarkEnd w:id="0"/>
      <w:tr w:rsidR="00800BCB" w:rsidRPr="00A70497" w14:paraId="517E9CAD" w14:textId="77777777" w:rsidTr="00683FB3">
        <w:tc>
          <w:tcPr>
            <w:cnfStyle w:val="001000000000" w:firstRow="0" w:lastRow="0" w:firstColumn="1" w:lastColumn="0" w:oddVBand="0" w:evenVBand="0" w:oddHBand="0" w:evenHBand="0" w:firstRowFirstColumn="0" w:firstRowLastColumn="0" w:lastRowFirstColumn="0" w:lastRowLastColumn="0"/>
            <w:tcW w:w="2830" w:type="dxa"/>
          </w:tcPr>
          <w:p w14:paraId="5AA7ECD3" w14:textId="29C2C493" w:rsidR="00D21774" w:rsidRPr="00A70497" w:rsidRDefault="00D21774" w:rsidP="00D21774">
            <w:pPr>
              <w:jc w:val="right"/>
              <w:rPr>
                <w:sz w:val="20"/>
                <w:szCs w:val="20"/>
              </w:rPr>
            </w:pPr>
            <w:r w:rsidRPr="00A70497">
              <w:rPr>
                <w:sz w:val="20"/>
                <w:szCs w:val="20"/>
              </w:rPr>
              <w:t>Address:</w:t>
            </w:r>
          </w:p>
        </w:tc>
        <w:sdt>
          <w:sdtPr>
            <w:rPr>
              <w:sz w:val="20"/>
              <w:szCs w:val="20"/>
            </w:rPr>
            <w:alias w:val="Enter your address including postcode"/>
            <w:tag w:val="Enter your address including postcode"/>
            <w:id w:val="1677695167"/>
            <w:placeholder>
              <w:docPart w:val="CD04F08C771D4AD5872DB37CAA789C2A"/>
            </w:placeholder>
            <w:showingPlcHdr/>
          </w:sdtPr>
          <w:sdtContent>
            <w:tc>
              <w:tcPr>
                <w:tcW w:w="6186" w:type="dxa"/>
              </w:tcPr>
              <w:p w14:paraId="77354400" w14:textId="14E818F7" w:rsidR="00D21774" w:rsidRPr="00A70497" w:rsidRDefault="00800BCB" w:rsidP="00F34528">
                <w:pPr>
                  <w:cnfStyle w:val="000000000000" w:firstRow="0" w:lastRow="0" w:firstColumn="0" w:lastColumn="0" w:oddVBand="0" w:evenVBand="0" w:oddHBand="0" w:evenHBand="0" w:firstRowFirstColumn="0" w:firstRowLastColumn="0" w:lastRowFirstColumn="0" w:lastRowLastColumn="0"/>
                  <w:rPr>
                    <w:sz w:val="20"/>
                    <w:szCs w:val="20"/>
                  </w:rPr>
                </w:pPr>
                <w:r w:rsidRPr="00A70497">
                  <w:rPr>
                    <w:rStyle w:val="PlaceholderText"/>
                    <w:sz w:val="20"/>
                    <w:szCs w:val="20"/>
                  </w:rPr>
                  <w:t>Click or tap here to enter text.</w:t>
                </w:r>
              </w:p>
            </w:tc>
          </w:sdtContent>
        </w:sdt>
      </w:tr>
      <w:tr w:rsidR="00800BCB" w:rsidRPr="00A70497" w14:paraId="7A219371" w14:textId="77777777" w:rsidTr="00683F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920CFC2" w14:textId="6D633B70" w:rsidR="00D21774" w:rsidRPr="00A70497" w:rsidRDefault="00D21774" w:rsidP="00D21774">
            <w:pPr>
              <w:jc w:val="right"/>
              <w:rPr>
                <w:sz w:val="20"/>
                <w:szCs w:val="20"/>
              </w:rPr>
            </w:pPr>
            <w:r w:rsidRPr="00A70497">
              <w:rPr>
                <w:sz w:val="20"/>
                <w:szCs w:val="20"/>
              </w:rPr>
              <w:t>Telephone:</w:t>
            </w:r>
          </w:p>
        </w:tc>
        <w:sdt>
          <w:sdtPr>
            <w:rPr>
              <w:sz w:val="20"/>
              <w:szCs w:val="20"/>
            </w:rPr>
            <w:alias w:val="Enter your daytime telephone number"/>
            <w:tag w:val="Enter your daytime telephone number"/>
            <w:id w:val="-1540042100"/>
            <w:placeholder>
              <w:docPart w:val="7DED6D1F5C224E0688247E996DC7493B"/>
            </w:placeholder>
            <w:showingPlcHdr/>
          </w:sdtPr>
          <w:sdtContent>
            <w:tc>
              <w:tcPr>
                <w:tcW w:w="6186" w:type="dxa"/>
              </w:tcPr>
              <w:p w14:paraId="7ACF3498" w14:textId="53E5FCBA" w:rsidR="00D21774" w:rsidRPr="00A70497" w:rsidRDefault="00800BCB" w:rsidP="00F34528">
                <w:pPr>
                  <w:cnfStyle w:val="000000100000" w:firstRow="0" w:lastRow="0" w:firstColumn="0" w:lastColumn="0" w:oddVBand="0" w:evenVBand="0" w:oddHBand="1" w:evenHBand="0" w:firstRowFirstColumn="0" w:firstRowLastColumn="0" w:lastRowFirstColumn="0" w:lastRowLastColumn="0"/>
                  <w:rPr>
                    <w:sz w:val="20"/>
                    <w:szCs w:val="20"/>
                  </w:rPr>
                </w:pPr>
                <w:r w:rsidRPr="00A70497">
                  <w:rPr>
                    <w:rStyle w:val="PlaceholderText"/>
                    <w:sz w:val="20"/>
                    <w:szCs w:val="20"/>
                  </w:rPr>
                  <w:t>Click or tap here to enter text.</w:t>
                </w:r>
              </w:p>
            </w:tc>
          </w:sdtContent>
        </w:sdt>
      </w:tr>
      <w:tr w:rsidR="00800BCB" w:rsidRPr="00A70497" w14:paraId="67E6AED7" w14:textId="77777777" w:rsidTr="00683FB3">
        <w:tc>
          <w:tcPr>
            <w:cnfStyle w:val="001000000000" w:firstRow="0" w:lastRow="0" w:firstColumn="1" w:lastColumn="0" w:oddVBand="0" w:evenVBand="0" w:oddHBand="0" w:evenHBand="0" w:firstRowFirstColumn="0" w:firstRowLastColumn="0" w:lastRowFirstColumn="0" w:lastRowLastColumn="0"/>
            <w:tcW w:w="2830" w:type="dxa"/>
          </w:tcPr>
          <w:p w14:paraId="0121AA86" w14:textId="32219EEF" w:rsidR="00D21774" w:rsidRPr="00A70497" w:rsidRDefault="00D21774" w:rsidP="00D21774">
            <w:pPr>
              <w:jc w:val="right"/>
              <w:rPr>
                <w:sz w:val="20"/>
                <w:szCs w:val="20"/>
              </w:rPr>
            </w:pPr>
            <w:r w:rsidRPr="00A70497">
              <w:rPr>
                <w:sz w:val="20"/>
                <w:szCs w:val="20"/>
              </w:rPr>
              <w:t>Mobile:</w:t>
            </w:r>
          </w:p>
        </w:tc>
        <w:sdt>
          <w:sdtPr>
            <w:rPr>
              <w:sz w:val="20"/>
              <w:szCs w:val="20"/>
            </w:rPr>
            <w:alias w:val="Enter your mobile number if different"/>
            <w:tag w:val="Enter your mobile number if different"/>
            <w:id w:val="-2044281486"/>
            <w:placeholder>
              <w:docPart w:val="458A9CD6FCC4460EBADC3B320E8F712F"/>
            </w:placeholder>
            <w:showingPlcHdr/>
          </w:sdtPr>
          <w:sdtContent>
            <w:tc>
              <w:tcPr>
                <w:tcW w:w="6186" w:type="dxa"/>
              </w:tcPr>
              <w:p w14:paraId="03978C1C" w14:textId="0D341F8D" w:rsidR="00D21774" w:rsidRPr="00A70497" w:rsidRDefault="00800BCB" w:rsidP="00F34528">
                <w:pPr>
                  <w:cnfStyle w:val="000000000000" w:firstRow="0" w:lastRow="0" w:firstColumn="0" w:lastColumn="0" w:oddVBand="0" w:evenVBand="0" w:oddHBand="0" w:evenHBand="0" w:firstRowFirstColumn="0" w:firstRowLastColumn="0" w:lastRowFirstColumn="0" w:lastRowLastColumn="0"/>
                  <w:rPr>
                    <w:sz w:val="20"/>
                    <w:szCs w:val="20"/>
                  </w:rPr>
                </w:pPr>
                <w:r w:rsidRPr="00A70497">
                  <w:rPr>
                    <w:rStyle w:val="PlaceholderText"/>
                    <w:sz w:val="20"/>
                    <w:szCs w:val="20"/>
                  </w:rPr>
                  <w:t>Click or tap here to enter text.</w:t>
                </w:r>
              </w:p>
            </w:tc>
          </w:sdtContent>
        </w:sdt>
      </w:tr>
      <w:tr w:rsidR="00800BCB" w:rsidRPr="00A70497" w14:paraId="1140A7FD" w14:textId="77777777" w:rsidTr="00683F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6FB6B64" w14:textId="7F4FE03A" w:rsidR="00D21774" w:rsidRPr="00A70497" w:rsidRDefault="00D21774" w:rsidP="00D21774">
            <w:pPr>
              <w:jc w:val="right"/>
              <w:rPr>
                <w:sz w:val="20"/>
                <w:szCs w:val="20"/>
              </w:rPr>
            </w:pPr>
            <w:r w:rsidRPr="00A70497">
              <w:rPr>
                <w:sz w:val="20"/>
                <w:szCs w:val="20"/>
              </w:rPr>
              <w:t>Email:</w:t>
            </w:r>
          </w:p>
        </w:tc>
        <w:sdt>
          <w:sdtPr>
            <w:rPr>
              <w:sz w:val="20"/>
              <w:szCs w:val="20"/>
            </w:rPr>
            <w:alias w:val="Enter your email address"/>
            <w:tag w:val="Enter your email address"/>
            <w:id w:val="1671981469"/>
            <w:placeholder>
              <w:docPart w:val="C27D2AFB401C477B954BB3C8495C1909"/>
            </w:placeholder>
            <w:showingPlcHdr/>
          </w:sdtPr>
          <w:sdtContent>
            <w:tc>
              <w:tcPr>
                <w:tcW w:w="6186" w:type="dxa"/>
              </w:tcPr>
              <w:p w14:paraId="4653A07D" w14:textId="0BA2BBA1" w:rsidR="00D21774" w:rsidRPr="00A70497" w:rsidRDefault="00800BCB" w:rsidP="00F34528">
                <w:pPr>
                  <w:cnfStyle w:val="000000100000" w:firstRow="0" w:lastRow="0" w:firstColumn="0" w:lastColumn="0" w:oddVBand="0" w:evenVBand="0" w:oddHBand="1" w:evenHBand="0" w:firstRowFirstColumn="0" w:firstRowLastColumn="0" w:lastRowFirstColumn="0" w:lastRowLastColumn="0"/>
                  <w:rPr>
                    <w:sz w:val="20"/>
                    <w:szCs w:val="20"/>
                  </w:rPr>
                </w:pPr>
                <w:r w:rsidRPr="00A70497">
                  <w:rPr>
                    <w:rStyle w:val="PlaceholderText"/>
                    <w:sz w:val="20"/>
                    <w:szCs w:val="20"/>
                  </w:rPr>
                  <w:t>Click or tap here to enter text.</w:t>
                </w:r>
              </w:p>
            </w:tc>
          </w:sdtContent>
        </w:sdt>
      </w:tr>
      <w:bookmarkEnd w:id="1"/>
    </w:tbl>
    <w:p w14:paraId="2C228889" w14:textId="77777777" w:rsidR="00612AD6" w:rsidRDefault="00612AD6">
      <w:pPr>
        <w:rPr>
          <w:sz w:val="2"/>
          <w:szCs w:val="2"/>
        </w:rPr>
      </w:pPr>
    </w:p>
    <w:p w14:paraId="0BE65EC8" w14:textId="77777777" w:rsidR="0034027A" w:rsidRDefault="0034027A">
      <w:pPr>
        <w:rPr>
          <w:sz w:val="2"/>
          <w:szCs w:val="2"/>
        </w:rPr>
      </w:pPr>
    </w:p>
    <w:p w14:paraId="5B5D7FA9" w14:textId="77777777" w:rsidR="0034027A" w:rsidRDefault="0034027A">
      <w:pPr>
        <w:rPr>
          <w:sz w:val="2"/>
          <w:szCs w:val="2"/>
        </w:rPr>
      </w:pPr>
    </w:p>
    <w:p w14:paraId="2A93B404" w14:textId="77777777" w:rsidR="0034027A" w:rsidRDefault="0034027A">
      <w:pPr>
        <w:rPr>
          <w:sz w:val="2"/>
          <w:szCs w:val="2"/>
        </w:rPr>
      </w:pPr>
    </w:p>
    <w:p w14:paraId="707AE39A" w14:textId="77777777" w:rsidR="0034027A" w:rsidRDefault="0034027A">
      <w:pPr>
        <w:rPr>
          <w:sz w:val="20"/>
          <w:szCs w:val="20"/>
        </w:rPr>
        <w:sectPr w:rsidR="0034027A" w:rsidSect="009D50FE">
          <w:headerReference w:type="default" r:id="rId11"/>
          <w:footerReference w:type="default" r:id="rId12"/>
          <w:pgSz w:w="11906" w:h="16838"/>
          <w:pgMar w:top="1440" w:right="1440" w:bottom="1134" w:left="1440" w:header="708" w:footer="111" w:gutter="0"/>
          <w:cols w:space="708"/>
          <w:docGrid w:linePitch="360"/>
        </w:sectPr>
      </w:pPr>
    </w:p>
    <w:tbl>
      <w:tblPr>
        <w:tblStyle w:val="GridTable4-Accent5"/>
        <w:tblW w:w="0" w:type="auto"/>
        <w:tblLook w:val="04A0" w:firstRow="1" w:lastRow="0" w:firstColumn="1" w:lastColumn="0" w:noHBand="0" w:noVBand="1"/>
      </w:tblPr>
      <w:tblGrid>
        <w:gridCol w:w="2830"/>
        <w:gridCol w:w="3932"/>
        <w:gridCol w:w="2254"/>
      </w:tblGrid>
      <w:tr w:rsidR="00D21774" w:rsidRPr="00A70497" w14:paraId="3CFE4FAF" w14:textId="77777777" w:rsidTr="00683F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Align w:val="center"/>
          </w:tcPr>
          <w:bookmarkEnd w:id="2"/>
          <w:p w14:paraId="7DBD7AD3" w14:textId="5E8C64AF" w:rsidR="00D21774" w:rsidRPr="00A70497" w:rsidRDefault="00D21774" w:rsidP="00683FB3">
            <w:pPr>
              <w:rPr>
                <w:rFonts w:cstheme="minorHAnsi"/>
                <w:sz w:val="20"/>
                <w:szCs w:val="20"/>
              </w:rPr>
            </w:pPr>
            <w:r w:rsidRPr="00A70497">
              <w:rPr>
                <w:rFonts w:cstheme="minorHAnsi"/>
                <w:sz w:val="20"/>
                <w:szCs w:val="20"/>
              </w:rPr>
              <w:lastRenderedPageBreak/>
              <w:t>Principal Contractor Details:</w:t>
            </w:r>
          </w:p>
        </w:tc>
        <w:tc>
          <w:tcPr>
            <w:tcW w:w="6186" w:type="dxa"/>
            <w:gridSpan w:val="2"/>
          </w:tcPr>
          <w:p w14:paraId="691DF2F3" w14:textId="3163123F" w:rsidR="00D21774" w:rsidRPr="00A70497" w:rsidRDefault="00D21774" w:rsidP="004942A2">
            <w:pPr>
              <w:cnfStyle w:val="100000000000" w:firstRow="1" w:lastRow="0" w:firstColumn="0" w:lastColumn="0" w:oddVBand="0" w:evenVBand="0" w:oddHBand="0" w:evenHBand="0" w:firstRowFirstColumn="0" w:firstRowLastColumn="0" w:lastRowFirstColumn="0" w:lastRowLastColumn="0"/>
              <w:rPr>
                <w:rFonts w:cstheme="minorHAnsi"/>
                <w:i/>
                <w:iCs/>
                <w:sz w:val="20"/>
                <w:szCs w:val="20"/>
              </w:rPr>
            </w:pPr>
            <w:r w:rsidRPr="00A70497">
              <w:rPr>
                <w:rFonts w:cstheme="minorHAnsi"/>
                <w:i/>
                <w:iCs/>
                <w:sz w:val="20"/>
                <w:szCs w:val="20"/>
              </w:rPr>
              <w:t>Please note that if you haven’t yet appointed a Principal or Sole Contractor, you must notify us within fourteen days of making the appointment.</w:t>
            </w:r>
          </w:p>
        </w:tc>
      </w:tr>
      <w:tr w:rsidR="00D21774" w:rsidRPr="00A70497" w14:paraId="4B71ED07" w14:textId="77777777" w:rsidTr="00683F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343CCA3" w14:textId="6DC863F8" w:rsidR="00D21774" w:rsidRPr="00A70497" w:rsidRDefault="00D21774" w:rsidP="004942A2">
            <w:pPr>
              <w:jc w:val="right"/>
              <w:rPr>
                <w:rFonts w:cstheme="minorHAnsi"/>
                <w:sz w:val="20"/>
                <w:szCs w:val="20"/>
              </w:rPr>
            </w:pPr>
            <w:r w:rsidRPr="00A70497">
              <w:rPr>
                <w:rFonts w:cstheme="minorHAnsi"/>
                <w:sz w:val="20"/>
                <w:szCs w:val="20"/>
              </w:rPr>
              <w:t>Name</w:t>
            </w:r>
            <w:r w:rsidR="00683FB3" w:rsidRPr="00A70497">
              <w:rPr>
                <w:rFonts w:cstheme="minorHAnsi"/>
                <w:sz w:val="20"/>
                <w:szCs w:val="20"/>
              </w:rPr>
              <w:t xml:space="preserve"> &amp;/or Company</w:t>
            </w:r>
            <w:r w:rsidRPr="00A70497">
              <w:rPr>
                <w:rFonts w:cstheme="minorHAnsi"/>
                <w:sz w:val="20"/>
                <w:szCs w:val="20"/>
              </w:rPr>
              <w:t>:</w:t>
            </w:r>
          </w:p>
        </w:tc>
        <w:sdt>
          <w:sdtPr>
            <w:rPr>
              <w:rFonts w:cstheme="minorHAnsi"/>
              <w:sz w:val="20"/>
              <w:szCs w:val="20"/>
            </w:rPr>
            <w:alias w:val="Enter your full name"/>
            <w:tag w:val="Enter your full name"/>
            <w:id w:val="1308129603"/>
            <w:placeholder>
              <w:docPart w:val="B64CA1CDCC794AC0A94E2E5620F21CD6"/>
            </w:placeholder>
            <w:showingPlcHdr/>
          </w:sdtPr>
          <w:sdtContent>
            <w:tc>
              <w:tcPr>
                <w:tcW w:w="6186" w:type="dxa"/>
                <w:gridSpan w:val="2"/>
              </w:tcPr>
              <w:p w14:paraId="5B0E3772" w14:textId="280E214D" w:rsidR="00D21774" w:rsidRPr="00A70497" w:rsidRDefault="00800BCB" w:rsidP="004942A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70497">
                  <w:rPr>
                    <w:rStyle w:val="PlaceholderText"/>
                    <w:rFonts w:cstheme="minorHAnsi"/>
                    <w:sz w:val="20"/>
                    <w:szCs w:val="20"/>
                  </w:rPr>
                  <w:t>Click or tap here to enter text.</w:t>
                </w:r>
              </w:p>
            </w:tc>
          </w:sdtContent>
        </w:sdt>
      </w:tr>
      <w:tr w:rsidR="00D21774" w:rsidRPr="00A70497" w14:paraId="26752AE2" w14:textId="77777777" w:rsidTr="00683FB3">
        <w:tc>
          <w:tcPr>
            <w:cnfStyle w:val="001000000000" w:firstRow="0" w:lastRow="0" w:firstColumn="1" w:lastColumn="0" w:oddVBand="0" w:evenVBand="0" w:oddHBand="0" w:evenHBand="0" w:firstRowFirstColumn="0" w:firstRowLastColumn="0" w:lastRowFirstColumn="0" w:lastRowLastColumn="0"/>
            <w:tcW w:w="2830" w:type="dxa"/>
          </w:tcPr>
          <w:p w14:paraId="6C9F0380" w14:textId="77777777" w:rsidR="00D21774" w:rsidRPr="00A70497" w:rsidRDefault="00D21774" w:rsidP="004942A2">
            <w:pPr>
              <w:jc w:val="right"/>
              <w:rPr>
                <w:rFonts w:cstheme="minorHAnsi"/>
                <w:sz w:val="20"/>
                <w:szCs w:val="20"/>
              </w:rPr>
            </w:pPr>
            <w:r w:rsidRPr="00A70497">
              <w:rPr>
                <w:rFonts w:cstheme="minorHAnsi"/>
                <w:sz w:val="20"/>
                <w:szCs w:val="20"/>
              </w:rPr>
              <w:t>Address:</w:t>
            </w:r>
          </w:p>
        </w:tc>
        <w:sdt>
          <w:sdtPr>
            <w:rPr>
              <w:rFonts w:cstheme="minorHAnsi"/>
              <w:sz w:val="20"/>
              <w:szCs w:val="20"/>
            </w:rPr>
            <w:alias w:val="Enter your full address"/>
            <w:tag w:val="Enter your full address"/>
            <w:id w:val="-237176151"/>
            <w:placeholder>
              <w:docPart w:val="32E8546C3829486C8B6A740902D4CB77"/>
            </w:placeholder>
            <w:showingPlcHdr/>
          </w:sdtPr>
          <w:sdtContent>
            <w:tc>
              <w:tcPr>
                <w:tcW w:w="6186" w:type="dxa"/>
                <w:gridSpan w:val="2"/>
              </w:tcPr>
              <w:p w14:paraId="2B563D29" w14:textId="52FCD7C9" w:rsidR="00D21774" w:rsidRPr="00A70497" w:rsidRDefault="00800BCB" w:rsidP="004942A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70497">
                  <w:rPr>
                    <w:rStyle w:val="PlaceholderText"/>
                    <w:rFonts w:cstheme="minorHAnsi"/>
                    <w:sz w:val="20"/>
                    <w:szCs w:val="20"/>
                  </w:rPr>
                  <w:t>Click or tap here to enter text.</w:t>
                </w:r>
              </w:p>
            </w:tc>
          </w:sdtContent>
        </w:sdt>
      </w:tr>
      <w:tr w:rsidR="00D21774" w:rsidRPr="00A70497" w14:paraId="37FB0ADD" w14:textId="77777777" w:rsidTr="00683F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7FAE389" w14:textId="77777777" w:rsidR="00D21774" w:rsidRPr="00A70497" w:rsidRDefault="00D21774" w:rsidP="004942A2">
            <w:pPr>
              <w:jc w:val="right"/>
              <w:rPr>
                <w:rFonts w:cstheme="minorHAnsi"/>
                <w:sz w:val="20"/>
                <w:szCs w:val="20"/>
              </w:rPr>
            </w:pPr>
            <w:r w:rsidRPr="00A70497">
              <w:rPr>
                <w:rFonts w:cstheme="minorHAnsi"/>
                <w:sz w:val="20"/>
                <w:szCs w:val="20"/>
              </w:rPr>
              <w:t>Telephone:</w:t>
            </w:r>
          </w:p>
        </w:tc>
        <w:sdt>
          <w:sdtPr>
            <w:rPr>
              <w:rFonts w:cstheme="minorHAnsi"/>
              <w:sz w:val="20"/>
              <w:szCs w:val="20"/>
            </w:rPr>
            <w:alias w:val="Enter your daytime telephone number"/>
            <w:tag w:val="Enter your daytime telephone number"/>
            <w:id w:val="1678774410"/>
            <w:placeholder>
              <w:docPart w:val="CCD8E87713754CD590E4D2CCC248FEBD"/>
            </w:placeholder>
            <w:showingPlcHdr/>
          </w:sdtPr>
          <w:sdtContent>
            <w:tc>
              <w:tcPr>
                <w:tcW w:w="6186" w:type="dxa"/>
                <w:gridSpan w:val="2"/>
              </w:tcPr>
              <w:p w14:paraId="6EF7EAE3" w14:textId="5C58E192" w:rsidR="00D21774" w:rsidRPr="00A70497" w:rsidRDefault="00800BCB" w:rsidP="004942A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70497">
                  <w:rPr>
                    <w:rStyle w:val="PlaceholderText"/>
                    <w:rFonts w:cstheme="minorHAnsi"/>
                    <w:sz w:val="20"/>
                    <w:szCs w:val="20"/>
                  </w:rPr>
                  <w:t>Click or tap here to enter text.</w:t>
                </w:r>
              </w:p>
            </w:tc>
          </w:sdtContent>
        </w:sdt>
      </w:tr>
      <w:tr w:rsidR="00D21774" w:rsidRPr="00A70497" w14:paraId="3532EA30" w14:textId="77777777" w:rsidTr="00683FB3">
        <w:tc>
          <w:tcPr>
            <w:cnfStyle w:val="001000000000" w:firstRow="0" w:lastRow="0" w:firstColumn="1" w:lastColumn="0" w:oddVBand="0" w:evenVBand="0" w:oddHBand="0" w:evenHBand="0" w:firstRowFirstColumn="0" w:firstRowLastColumn="0" w:lastRowFirstColumn="0" w:lastRowLastColumn="0"/>
            <w:tcW w:w="2830" w:type="dxa"/>
          </w:tcPr>
          <w:p w14:paraId="34DC98A0" w14:textId="77777777" w:rsidR="00D21774" w:rsidRPr="00A70497" w:rsidRDefault="00D21774" w:rsidP="004942A2">
            <w:pPr>
              <w:jc w:val="right"/>
              <w:rPr>
                <w:rFonts w:cstheme="minorHAnsi"/>
                <w:sz w:val="20"/>
                <w:szCs w:val="20"/>
              </w:rPr>
            </w:pPr>
            <w:r w:rsidRPr="00A70497">
              <w:rPr>
                <w:rFonts w:cstheme="minorHAnsi"/>
                <w:sz w:val="20"/>
                <w:szCs w:val="20"/>
              </w:rPr>
              <w:t>Mobile:</w:t>
            </w:r>
          </w:p>
        </w:tc>
        <w:sdt>
          <w:sdtPr>
            <w:rPr>
              <w:rFonts w:cstheme="minorHAnsi"/>
              <w:sz w:val="20"/>
              <w:szCs w:val="20"/>
            </w:rPr>
            <w:alias w:val="Enter your mobile number if different"/>
            <w:tag w:val="Enter your mobile number if different"/>
            <w:id w:val="1078409139"/>
            <w:placeholder>
              <w:docPart w:val="E81E203C4B2F46E2A9B4B99FB1649241"/>
            </w:placeholder>
            <w:showingPlcHdr/>
          </w:sdtPr>
          <w:sdtContent>
            <w:tc>
              <w:tcPr>
                <w:tcW w:w="6186" w:type="dxa"/>
                <w:gridSpan w:val="2"/>
              </w:tcPr>
              <w:p w14:paraId="0DD811E3" w14:textId="16028B1E" w:rsidR="00D21774" w:rsidRPr="00A70497" w:rsidRDefault="00800BCB" w:rsidP="004942A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70497">
                  <w:rPr>
                    <w:rStyle w:val="PlaceholderText"/>
                    <w:rFonts w:cstheme="minorHAnsi"/>
                    <w:sz w:val="20"/>
                    <w:szCs w:val="20"/>
                  </w:rPr>
                  <w:t>Click or tap here to enter text.</w:t>
                </w:r>
              </w:p>
            </w:tc>
          </w:sdtContent>
        </w:sdt>
      </w:tr>
      <w:tr w:rsidR="00D21774" w:rsidRPr="00A70497" w14:paraId="0888EA94" w14:textId="77777777" w:rsidTr="00683F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D4EFA2B" w14:textId="77777777" w:rsidR="00D21774" w:rsidRPr="00A70497" w:rsidRDefault="00D21774" w:rsidP="004942A2">
            <w:pPr>
              <w:jc w:val="right"/>
              <w:rPr>
                <w:rFonts w:cstheme="minorHAnsi"/>
                <w:sz w:val="20"/>
                <w:szCs w:val="20"/>
              </w:rPr>
            </w:pPr>
            <w:r w:rsidRPr="00A70497">
              <w:rPr>
                <w:rFonts w:cstheme="minorHAnsi"/>
                <w:sz w:val="20"/>
                <w:szCs w:val="20"/>
              </w:rPr>
              <w:t>Email:</w:t>
            </w:r>
          </w:p>
        </w:tc>
        <w:sdt>
          <w:sdtPr>
            <w:rPr>
              <w:rFonts w:cstheme="minorHAnsi"/>
              <w:sz w:val="20"/>
              <w:szCs w:val="20"/>
            </w:rPr>
            <w:alias w:val="Enter your email address"/>
            <w:tag w:val="Enter your email address"/>
            <w:id w:val="757639630"/>
            <w:placeholder>
              <w:docPart w:val="F16506358C854A84AE43FBE0200CB7B1"/>
            </w:placeholder>
            <w:showingPlcHdr/>
          </w:sdtPr>
          <w:sdtContent>
            <w:tc>
              <w:tcPr>
                <w:tcW w:w="6186" w:type="dxa"/>
                <w:gridSpan w:val="2"/>
              </w:tcPr>
              <w:p w14:paraId="59E02F71" w14:textId="4B932444" w:rsidR="00D21774" w:rsidRPr="00A70497" w:rsidRDefault="00800BCB" w:rsidP="004942A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70497">
                  <w:rPr>
                    <w:rStyle w:val="PlaceholderText"/>
                    <w:rFonts w:cstheme="minorHAnsi"/>
                    <w:sz w:val="20"/>
                    <w:szCs w:val="20"/>
                  </w:rPr>
                  <w:t>Click or tap here to enter text.</w:t>
                </w:r>
              </w:p>
            </w:tc>
          </w:sdtContent>
        </w:sdt>
      </w:tr>
      <w:tr w:rsidR="00061E3A" w:rsidRPr="00A70497" w14:paraId="246B783C" w14:textId="77777777" w:rsidTr="00683FB3">
        <w:tc>
          <w:tcPr>
            <w:cnfStyle w:val="001000000000" w:firstRow="0" w:lastRow="0" w:firstColumn="1" w:lastColumn="0" w:oddVBand="0" w:evenVBand="0" w:oddHBand="0" w:evenHBand="0" w:firstRowFirstColumn="0" w:firstRowLastColumn="0" w:lastRowFirstColumn="0" w:lastRowLastColumn="0"/>
            <w:tcW w:w="2830" w:type="dxa"/>
          </w:tcPr>
          <w:p w14:paraId="62ECF981" w14:textId="268515C2" w:rsidR="00061E3A" w:rsidRPr="00A70497" w:rsidRDefault="00061E3A" w:rsidP="004942A2">
            <w:pPr>
              <w:jc w:val="right"/>
              <w:rPr>
                <w:rFonts w:cstheme="minorHAnsi"/>
                <w:sz w:val="20"/>
                <w:szCs w:val="20"/>
              </w:rPr>
            </w:pPr>
            <w:r w:rsidRPr="00A70497">
              <w:rPr>
                <w:rFonts w:cstheme="minorHAnsi"/>
                <w:sz w:val="20"/>
                <w:szCs w:val="20"/>
              </w:rPr>
              <w:t>Date of Appointment:</w:t>
            </w:r>
          </w:p>
        </w:tc>
        <w:sdt>
          <w:sdtPr>
            <w:rPr>
              <w:rFonts w:cstheme="minorHAnsi"/>
              <w:sz w:val="20"/>
              <w:szCs w:val="20"/>
            </w:rPr>
            <w:alias w:val="Please use the date field to isert the date"/>
            <w:tag w:val="Please use the date field to isert the date"/>
            <w:id w:val="-597179029"/>
            <w:placeholder>
              <w:docPart w:val="4AAB5FC81E9A4DA6AF0FC7029BD2F3BE"/>
            </w:placeholder>
            <w:showingPlcHdr/>
            <w:date>
              <w:dateFormat w:val="dd/MM/yyyy"/>
              <w:lid w:val="en-GB"/>
              <w:storeMappedDataAs w:val="dateTime"/>
              <w:calendar w:val="gregorian"/>
            </w:date>
          </w:sdtPr>
          <w:sdtContent>
            <w:tc>
              <w:tcPr>
                <w:tcW w:w="6186" w:type="dxa"/>
                <w:gridSpan w:val="2"/>
              </w:tcPr>
              <w:p w14:paraId="382CA966" w14:textId="77C4BDD6" w:rsidR="00061E3A" w:rsidRPr="00A70497" w:rsidRDefault="00800BCB" w:rsidP="004942A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70497">
                  <w:rPr>
                    <w:rStyle w:val="PlaceholderText"/>
                    <w:rFonts w:cstheme="minorHAnsi"/>
                    <w:sz w:val="20"/>
                    <w:szCs w:val="20"/>
                  </w:rPr>
                  <w:t>Click or tap to enter a date.</w:t>
                </w:r>
              </w:p>
            </w:tc>
          </w:sdtContent>
        </w:sdt>
      </w:tr>
      <w:tr w:rsidR="00061E3A" w:rsidRPr="00A70497" w14:paraId="7688C325" w14:textId="66310525" w:rsidTr="00BC7D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2" w:type="dxa"/>
            <w:gridSpan w:val="2"/>
          </w:tcPr>
          <w:p w14:paraId="5705D664" w14:textId="0434DDC1" w:rsidR="00061E3A" w:rsidRPr="00A70497" w:rsidRDefault="00061E3A" w:rsidP="00061E3A">
            <w:pPr>
              <w:rPr>
                <w:rFonts w:cstheme="minorHAnsi"/>
                <w:sz w:val="20"/>
                <w:szCs w:val="20"/>
              </w:rPr>
            </w:pPr>
            <w:r w:rsidRPr="00A70497">
              <w:rPr>
                <w:rFonts w:cstheme="minorHAnsi"/>
                <w:b w:val="0"/>
                <w:bCs w:val="0"/>
                <w:sz w:val="20"/>
                <w:szCs w:val="20"/>
              </w:rPr>
              <w:t>If you are a Principal Designer or Contractor completing this form on behalf of a Domestic Client, please check this box.</w:t>
            </w:r>
          </w:p>
        </w:tc>
        <w:sdt>
          <w:sdtPr>
            <w:rPr>
              <w:rFonts w:cstheme="minorHAnsi"/>
              <w:sz w:val="20"/>
              <w:szCs w:val="20"/>
            </w:rPr>
            <w:alias w:val="Please check this box to confirm"/>
            <w:tag w:val="Please check this box to confirm"/>
            <w:id w:val="903419805"/>
            <w14:checkbox>
              <w14:checked w14:val="0"/>
              <w14:checkedState w14:val="00FE" w14:font="Wingdings"/>
              <w14:uncheckedState w14:val="2610" w14:font="MS Gothic"/>
            </w14:checkbox>
          </w:sdtPr>
          <w:sdtContent>
            <w:tc>
              <w:tcPr>
                <w:tcW w:w="2254" w:type="dxa"/>
              </w:tcPr>
              <w:p w14:paraId="15FEA973" w14:textId="08C21165" w:rsidR="00061E3A" w:rsidRPr="00A70497" w:rsidRDefault="00526E66" w:rsidP="004942A2">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70497">
                  <w:rPr>
                    <w:rFonts w:ascii="Segoe UI Symbol" w:eastAsia="MS Gothic" w:hAnsi="Segoe UI Symbol" w:cs="Segoe UI Symbol"/>
                    <w:sz w:val="20"/>
                    <w:szCs w:val="20"/>
                  </w:rPr>
                  <w:t>☐</w:t>
                </w:r>
              </w:p>
            </w:tc>
          </w:sdtContent>
        </w:sdt>
      </w:tr>
    </w:tbl>
    <w:p w14:paraId="6D384525" w14:textId="77777777" w:rsidR="00061E3A" w:rsidRDefault="00061E3A">
      <w:pPr>
        <w:rPr>
          <w:sz w:val="4"/>
          <w:szCs w:val="4"/>
        </w:rPr>
      </w:pPr>
    </w:p>
    <w:p w14:paraId="729D30A5" w14:textId="77777777" w:rsidR="008F10F2" w:rsidRPr="00B55660" w:rsidRDefault="008F10F2">
      <w:pPr>
        <w:rPr>
          <w:sz w:val="4"/>
          <w:szCs w:val="4"/>
        </w:rPr>
      </w:pPr>
    </w:p>
    <w:tbl>
      <w:tblPr>
        <w:tblStyle w:val="GridTable4-Accent5"/>
        <w:tblW w:w="0" w:type="auto"/>
        <w:tblLook w:val="04A0" w:firstRow="1" w:lastRow="0" w:firstColumn="1" w:lastColumn="0" w:noHBand="0" w:noVBand="1"/>
      </w:tblPr>
      <w:tblGrid>
        <w:gridCol w:w="2830"/>
        <w:gridCol w:w="3932"/>
        <w:gridCol w:w="2254"/>
      </w:tblGrid>
      <w:tr w:rsidR="00683FB3" w:rsidRPr="00A70497" w14:paraId="3AEEFF7E" w14:textId="77777777" w:rsidTr="00683F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7D0C438C" w14:textId="3AC2DF5A" w:rsidR="00683FB3" w:rsidRPr="00A70497" w:rsidRDefault="00683FB3" w:rsidP="00683FB3">
            <w:pPr>
              <w:rPr>
                <w:rFonts w:cstheme="minorHAnsi"/>
                <w:sz w:val="20"/>
                <w:szCs w:val="20"/>
              </w:rPr>
            </w:pPr>
            <w:r w:rsidRPr="00A70497">
              <w:rPr>
                <w:rFonts w:cstheme="minorHAnsi"/>
                <w:sz w:val="20"/>
                <w:szCs w:val="20"/>
              </w:rPr>
              <w:t>Principal Designer Details:</w:t>
            </w:r>
          </w:p>
        </w:tc>
        <w:tc>
          <w:tcPr>
            <w:tcW w:w="6186" w:type="dxa"/>
            <w:gridSpan w:val="2"/>
          </w:tcPr>
          <w:p w14:paraId="5A885342" w14:textId="3A0EE9E3" w:rsidR="00683FB3" w:rsidRPr="00A70497" w:rsidRDefault="00683FB3" w:rsidP="004942A2">
            <w:pPr>
              <w:cnfStyle w:val="100000000000" w:firstRow="1" w:lastRow="0" w:firstColumn="0" w:lastColumn="0" w:oddVBand="0" w:evenVBand="0" w:oddHBand="0" w:evenHBand="0" w:firstRowFirstColumn="0" w:firstRowLastColumn="0" w:lastRowFirstColumn="0" w:lastRowLastColumn="0"/>
              <w:rPr>
                <w:rFonts w:cstheme="minorHAnsi"/>
                <w:i/>
                <w:iCs/>
                <w:sz w:val="20"/>
                <w:szCs w:val="20"/>
              </w:rPr>
            </w:pPr>
            <w:r w:rsidRPr="00A70497">
              <w:rPr>
                <w:rFonts w:cstheme="minorHAnsi"/>
                <w:i/>
                <w:iCs/>
                <w:sz w:val="20"/>
                <w:szCs w:val="20"/>
              </w:rPr>
              <w:t>Please note that if you haven’t yet appointed a Principal or Sole Designer, you must notify us within fourteen days of making the appointment.</w:t>
            </w:r>
          </w:p>
        </w:tc>
      </w:tr>
      <w:tr w:rsidR="00683FB3" w:rsidRPr="00A70497" w14:paraId="19FD83F2" w14:textId="77777777" w:rsidTr="00683F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DCC498E" w14:textId="77777777" w:rsidR="00683FB3" w:rsidRPr="00A70497" w:rsidRDefault="00683FB3" w:rsidP="004942A2">
            <w:pPr>
              <w:jc w:val="right"/>
              <w:rPr>
                <w:rFonts w:cstheme="minorHAnsi"/>
                <w:sz w:val="20"/>
                <w:szCs w:val="20"/>
              </w:rPr>
            </w:pPr>
            <w:r w:rsidRPr="00A70497">
              <w:rPr>
                <w:rFonts w:cstheme="minorHAnsi"/>
                <w:sz w:val="20"/>
                <w:szCs w:val="20"/>
              </w:rPr>
              <w:t>Name &amp;/or Company:</w:t>
            </w:r>
          </w:p>
        </w:tc>
        <w:sdt>
          <w:sdtPr>
            <w:rPr>
              <w:rFonts w:cstheme="minorHAnsi"/>
              <w:sz w:val="20"/>
              <w:szCs w:val="20"/>
            </w:rPr>
            <w:alias w:val="Enter full name"/>
            <w:tag w:val="Enter full name"/>
            <w:id w:val="-979687854"/>
            <w:placeholder>
              <w:docPart w:val="242A1D5780A5499FBF135AACE2909CC1"/>
            </w:placeholder>
            <w:showingPlcHdr/>
          </w:sdtPr>
          <w:sdtContent>
            <w:tc>
              <w:tcPr>
                <w:tcW w:w="6186" w:type="dxa"/>
                <w:gridSpan w:val="2"/>
              </w:tcPr>
              <w:p w14:paraId="212EC30D" w14:textId="319ACB21" w:rsidR="00683FB3" w:rsidRPr="00A70497" w:rsidRDefault="00800BCB" w:rsidP="004942A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70497">
                  <w:rPr>
                    <w:rStyle w:val="PlaceholderText"/>
                    <w:rFonts w:cstheme="minorHAnsi"/>
                    <w:sz w:val="20"/>
                    <w:szCs w:val="20"/>
                  </w:rPr>
                  <w:t>Click or tap here to enter text.</w:t>
                </w:r>
              </w:p>
            </w:tc>
          </w:sdtContent>
        </w:sdt>
      </w:tr>
      <w:tr w:rsidR="00683FB3" w:rsidRPr="00A70497" w14:paraId="1FCDB7D9" w14:textId="77777777" w:rsidTr="00683FB3">
        <w:tc>
          <w:tcPr>
            <w:cnfStyle w:val="001000000000" w:firstRow="0" w:lastRow="0" w:firstColumn="1" w:lastColumn="0" w:oddVBand="0" w:evenVBand="0" w:oddHBand="0" w:evenHBand="0" w:firstRowFirstColumn="0" w:firstRowLastColumn="0" w:lastRowFirstColumn="0" w:lastRowLastColumn="0"/>
            <w:tcW w:w="2830" w:type="dxa"/>
          </w:tcPr>
          <w:p w14:paraId="2DBB9390" w14:textId="77777777" w:rsidR="00683FB3" w:rsidRPr="00A70497" w:rsidRDefault="00683FB3" w:rsidP="004942A2">
            <w:pPr>
              <w:jc w:val="right"/>
              <w:rPr>
                <w:rFonts w:cstheme="minorHAnsi"/>
                <w:sz w:val="20"/>
                <w:szCs w:val="20"/>
              </w:rPr>
            </w:pPr>
            <w:r w:rsidRPr="00A70497">
              <w:rPr>
                <w:rFonts w:cstheme="minorHAnsi"/>
                <w:sz w:val="20"/>
                <w:szCs w:val="20"/>
              </w:rPr>
              <w:t>Address:</w:t>
            </w:r>
          </w:p>
        </w:tc>
        <w:sdt>
          <w:sdtPr>
            <w:rPr>
              <w:rFonts w:cstheme="minorHAnsi"/>
              <w:sz w:val="20"/>
              <w:szCs w:val="20"/>
            </w:rPr>
            <w:alias w:val="Enter full address"/>
            <w:tag w:val="Enter full address"/>
            <w:id w:val="1252774068"/>
            <w:placeholder>
              <w:docPart w:val="7936B5A85903427BA6A3E5BEECD3ECE1"/>
            </w:placeholder>
            <w:showingPlcHdr/>
          </w:sdtPr>
          <w:sdtContent>
            <w:tc>
              <w:tcPr>
                <w:tcW w:w="6186" w:type="dxa"/>
                <w:gridSpan w:val="2"/>
              </w:tcPr>
              <w:p w14:paraId="1018BB14" w14:textId="764F3102" w:rsidR="00683FB3" w:rsidRPr="00A70497" w:rsidRDefault="00800BCB" w:rsidP="004942A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70497">
                  <w:rPr>
                    <w:rStyle w:val="PlaceholderText"/>
                    <w:rFonts w:cstheme="minorHAnsi"/>
                    <w:sz w:val="20"/>
                    <w:szCs w:val="20"/>
                  </w:rPr>
                  <w:t>Click or tap here to enter text.</w:t>
                </w:r>
              </w:p>
            </w:tc>
          </w:sdtContent>
        </w:sdt>
      </w:tr>
      <w:tr w:rsidR="00683FB3" w:rsidRPr="00A70497" w14:paraId="20184021" w14:textId="77777777" w:rsidTr="00683F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212C18C" w14:textId="77777777" w:rsidR="00683FB3" w:rsidRPr="00A70497" w:rsidRDefault="00683FB3" w:rsidP="004942A2">
            <w:pPr>
              <w:jc w:val="right"/>
              <w:rPr>
                <w:rFonts w:cstheme="minorHAnsi"/>
                <w:sz w:val="20"/>
                <w:szCs w:val="20"/>
              </w:rPr>
            </w:pPr>
            <w:r w:rsidRPr="00A70497">
              <w:rPr>
                <w:rFonts w:cstheme="minorHAnsi"/>
                <w:sz w:val="20"/>
                <w:szCs w:val="20"/>
              </w:rPr>
              <w:t>Telephone:</w:t>
            </w:r>
          </w:p>
        </w:tc>
        <w:sdt>
          <w:sdtPr>
            <w:rPr>
              <w:rFonts w:cstheme="minorHAnsi"/>
              <w:sz w:val="20"/>
              <w:szCs w:val="20"/>
            </w:rPr>
            <w:alias w:val="Enter your daytime telephone number"/>
            <w:tag w:val="Enter your regular phone number"/>
            <w:id w:val="-1755127141"/>
            <w:placeholder>
              <w:docPart w:val="87D94A6126C548CDBF671FA0D672669E"/>
            </w:placeholder>
            <w:showingPlcHdr/>
          </w:sdtPr>
          <w:sdtContent>
            <w:tc>
              <w:tcPr>
                <w:tcW w:w="6186" w:type="dxa"/>
                <w:gridSpan w:val="2"/>
              </w:tcPr>
              <w:p w14:paraId="1497D6CD" w14:textId="651398E9" w:rsidR="00683FB3" w:rsidRPr="00A70497" w:rsidRDefault="00800BCB" w:rsidP="004942A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70497">
                  <w:rPr>
                    <w:rStyle w:val="PlaceholderText"/>
                    <w:rFonts w:cstheme="minorHAnsi"/>
                    <w:sz w:val="20"/>
                    <w:szCs w:val="20"/>
                  </w:rPr>
                  <w:t>Click or tap here to enter text.</w:t>
                </w:r>
              </w:p>
            </w:tc>
          </w:sdtContent>
        </w:sdt>
      </w:tr>
      <w:tr w:rsidR="00683FB3" w:rsidRPr="00A70497" w14:paraId="1EF1A15E" w14:textId="77777777" w:rsidTr="00683FB3">
        <w:tc>
          <w:tcPr>
            <w:cnfStyle w:val="001000000000" w:firstRow="0" w:lastRow="0" w:firstColumn="1" w:lastColumn="0" w:oddVBand="0" w:evenVBand="0" w:oddHBand="0" w:evenHBand="0" w:firstRowFirstColumn="0" w:firstRowLastColumn="0" w:lastRowFirstColumn="0" w:lastRowLastColumn="0"/>
            <w:tcW w:w="2830" w:type="dxa"/>
          </w:tcPr>
          <w:p w14:paraId="5D60FAAB" w14:textId="77777777" w:rsidR="00683FB3" w:rsidRPr="00A70497" w:rsidRDefault="00683FB3" w:rsidP="004942A2">
            <w:pPr>
              <w:jc w:val="right"/>
              <w:rPr>
                <w:rFonts w:cstheme="minorHAnsi"/>
                <w:sz w:val="20"/>
                <w:szCs w:val="20"/>
              </w:rPr>
            </w:pPr>
            <w:r w:rsidRPr="00A70497">
              <w:rPr>
                <w:rFonts w:cstheme="minorHAnsi"/>
                <w:sz w:val="20"/>
                <w:szCs w:val="20"/>
              </w:rPr>
              <w:t>Mobile:</w:t>
            </w:r>
          </w:p>
        </w:tc>
        <w:sdt>
          <w:sdtPr>
            <w:rPr>
              <w:rFonts w:cstheme="minorHAnsi"/>
              <w:sz w:val="20"/>
              <w:szCs w:val="20"/>
            </w:rPr>
            <w:alias w:val="Enter mobile telephone number if it is different"/>
            <w:tag w:val="Enter mobile telephone number"/>
            <w:id w:val="-1959710558"/>
            <w:placeholder>
              <w:docPart w:val="94318CFA7AE04385A1CA66CBD0CC28B6"/>
            </w:placeholder>
            <w:showingPlcHdr/>
          </w:sdtPr>
          <w:sdtContent>
            <w:tc>
              <w:tcPr>
                <w:tcW w:w="6186" w:type="dxa"/>
                <w:gridSpan w:val="2"/>
              </w:tcPr>
              <w:p w14:paraId="6C7D534D" w14:textId="7F0B234C" w:rsidR="00683FB3" w:rsidRPr="00A70497" w:rsidRDefault="00800BCB" w:rsidP="004942A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70497">
                  <w:rPr>
                    <w:rStyle w:val="PlaceholderText"/>
                    <w:rFonts w:cstheme="minorHAnsi"/>
                    <w:sz w:val="20"/>
                    <w:szCs w:val="20"/>
                  </w:rPr>
                  <w:t>Click or tap here to enter text.</w:t>
                </w:r>
              </w:p>
            </w:tc>
          </w:sdtContent>
        </w:sdt>
      </w:tr>
      <w:tr w:rsidR="00683FB3" w:rsidRPr="00A70497" w14:paraId="2F81BEB2" w14:textId="77777777" w:rsidTr="00683F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6C8584F" w14:textId="77777777" w:rsidR="00683FB3" w:rsidRPr="00A70497" w:rsidRDefault="00683FB3" w:rsidP="004942A2">
            <w:pPr>
              <w:jc w:val="right"/>
              <w:rPr>
                <w:rFonts w:cstheme="minorHAnsi"/>
                <w:sz w:val="20"/>
                <w:szCs w:val="20"/>
              </w:rPr>
            </w:pPr>
            <w:r w:rsidRPr="00A70497">
              <w:rPr>
                <w:rFonts w:cstheme="minorHAnsi"/>
                <w:sz w:val="20"/>
                <w:szCs w:val="20"/>
              </w:rPr>
              <w:t>Email:</w:t>
            </w:r>
          </w:p>
        </w:tc>
        <w:sdt>
          <w:sdtPr>
            <w:rPr>
              <w:rFonts w:cstheme="minorHAnsi"/>
              <w:sz w:val="20"/>
              <w:szCs w:val="20"/>
            </w:rPr>
            <w:alias w:val="Enter your email address"/>
            <w:tag w:val="Enter your email address"/>
            <w:id w:val="661434954"/>
            <w:placeholder>
              <w:docPart w:val="4C4024065FB84050B80FC1A09DB2BDDB"/>
            </w:placeholder>
            <w:showingPlcHdr/>
          </w:sdtPr>
          <w:sdtContent>
            <w:tc>
              <w:tcPr>
                <w:tcW w:w="6186" w:type="dxa"/>
                <w:gridSpan w:val="2"/>
              </w:tcPr>
              <w:p w14:paraId="3EF09B47" w14:textId="0D0F459C" w:rsidR="00683FB3" w:rsidRPr="00A70497" w:rsidRDefault="00800BCB" w:rsidP="004942A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70497">
                  <w:rPr>
                    <w:rStyle w:val="PlaceholderText"/>
                    <w:rFonts w:cstheme="minorHAnsi"/>
                    <w:sz w:val="20"/>
                    <w:szCs w:val="20"/>
                  </w:rPr>
                  <w:t>Click or tap here to enter text.</w:t>
                </w:r>
              </w:p>
            </w:tc>
          </w:sdtContent>
        </w:sdt>
      </w:tr>
      <w:tr w:rsidR="00061E3A" w:rsidRPr="00A70497" w14:paraId="40B51777" w14:textId="77777777" w:rsidTr="00683FB3">
        <w:tc>
          <w:tcPr>
            <w:cnfStyle w:val="001000000000" w:firstRow="0" w:lastRow="0" w:firstColumn="1" w:lastColumn="0" w:oddVBand="0" w:evenVBand="0" w:oddHBand="0" w:evenHBand="0" w:firstRowFirstColumn="0" w:firstRowLastColumn="0" w:lastRowFirstColumn="0" w:lastRowLastColumn="0"/>
            <w:tcW w:w="2830" w:type="dxa"/>
          </w:tcPr>
          <w:p w14:paraId="3E2B66F3" w14:textId="6B8123D9" w:rsidR="00061E3A" w:rsidRPr="00A70497" w:rsidRDefault="00061E3A" w:rsidP="004942A2">
            <w:pPr>
              <w:jc w:val="right"/>
              <w:rPr>
                <w:rFonts w:cstheme="minorHAnsi"/>
                <w:sz w:val="20"/>
                <w:szCs w:val="20"/>
              </w:rPr>
            </w:pPr>
            <w:r w:rsidRPr="00A70497">
              <w:rPr>
                <w:rFonts w:cstheme="minorHAnsi"/>
                <w:sz w:val="20"/>
                <w:szCs w:val="20"/>
              </w:rPr>
              <w:t>Date of Appointment:</w:t>
            </w:r>
          </w:p>
        </w:tc>
        <w:sdt>
          <w:sdtPr>
            <w:rPr>
              <w:rFonts w:cstheme="minorHAnsi"/>
              <w:sz w:val="20"/>
              <w:szCs w:val="20"/>
            </w:rPr>
            <w:alias w:val="Pick date field from arrow"/>
            <w:tag w:val="Date pick field"/>
            <w:id w:val="1338958058"/>
            <w:placeholder>
              <w:docPart w:val="713B3C2F55E14740A850585BF40EEE5C"/>
            </w:placeholder>
            <w:showingPlcHdr/>
            <w:date>
              <w:dateFormat w:val="dd MMMM yyyy"/>
              <w:lid w:val="en-GB"/>
              <w:storeMappedDataAs w:val="dateTime"/>
              <w:calendar w:val="gregorian"/>
            </w:date>
          </w:sdtPr>
          <w:sdtContent>
            <w:tc>
              <w:tcPr>
                <w:tcW w:w="6186" w:type="dxa"/>
                <w:gridSpan w:val="2"/>
              </w:tcPr>
              <w:p w14:paraId="221953EB" w14:textId="7355CD11" w:rsidR="00061E3A" w:rsidRPr="00A70497" w:rsidRDefault="00800BCB" w:rsidP="004942A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70497">
                  <w:rPr>
                    <w:rStyle w:val="PlaceholderText"/>
                    <w:rFonts w:cstheme="minorHAnsi"/>
                    <w:sz w:val="20"/>
                    <w:szCs w:val="20"/>
                  </w:rPr>
                  <w:t>Click or tap to enter a date.</w:t>
                </w:r>
              </w:p>
            </w:tc>
          </w:sdtContent>
        </w:sdt>
      </w:tr>
      <w:tr w:rsidR="00683FB3" w:rsidRPr="00A70497" w14:paraId="1E37DFA3" w14:textId="77777777" w:rsidTr="00683F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2" w:type="dxa"/>
            <w:gridSpan w:val="2"/>
          </w:tcPr>
          <w:p w14:paraId="6373D042" w14:textId="124EF39B" w:rsidR="00683FB3" w:rsidRPr="00A70497" w:rsidRDefault="00683FB3" w:rsidP="004942A2">
            <w:pPr>
              <w:rPr>
                <w:rFonts w:cstheme="minorHAnsi"/>
                <w:b w:val="0"/>
                <w:bCs w:val="0"/>
                <w:sz w:val="20"/>
                <w:szCs w:val="20"/>
              </w:rPr>
            </w:pPr>
            <w:r w:rsidRPr="00A70497">
              <w:rPr>
                <w:rFonts w:cstheme="minorHAnsi"/>
                <w:b w:val="0"/>
                <w:bCs w:val="0"/>
                <w:sz w:val="20"/>
                <w:szCs w:val="20"/>
              </w:rPr>
              <w:t xml:space="preserve">If you are a Principal </w:t>
            </w:r>
            <w:r w:rsidR="00061E3A" w:rsidRPr="00A70497">
              <w:rPr>
                <w:rFonts w:cstheme="minorHAnsi"/>
                <w:b w:val="0"/>
                <w:bCs w:val="0"/>
                <w:sz w:val="20"/>
                <w:szCs w:val="20"/>
              </w:rPr>
              <w:t xml:space="preserve">Designer or </w:t>
            </w:r>
            <w:r w:rsidRPr="00A70497">
              <w:rPr>
                <w:rFonts w:cstheme="minorHAnsi"/>
                <w:b w:val="0"/>
                <w:bCs w:val="0"/>
                <w:sz w:val="20"/>
                <w:szCs w:val="20"/>
              </w:rPr>
              <w:t>Contractor completing this form on behalf of a Domestic Client, please check this box.</w:t>
            </w:r>
          </w:p>
        </w:tc>
        <w:bookmarkStart w:id="3" w:name="_Hlk146802537" w:displacedByCustomXml="next"/>
        <w:sdt>
          <w:sdtPr>
            <w:rPr>
              <w:rFonts w:cstheme="minorHAnsi"/>
              <w:sz w:val="20"/>
              <w:szCs w:val="20"/>
            </w:rPr>
            <w:alias w:val="Tick this box to confirm"/>
            <w:tag w:val="Tick this box to confirm"/>
            <w:id w:val="1963685525"/>
            <w14:checkbox>
              <w14:checked w14:val="0"/>
              <w14:checkedState w14:val="00FE" w14:font="Wingdings"/>
              <w14:uncheckedState w14:val="2610" w14:font="MS Gothic"/>
            </w14:checkbox>
          </w:sdtPr>
          <w:sdtContent>
            <w:tc>
              <w:tcPr>
                <w:tcW w:w="2254" w:type="dxa"/>
                <w:vAlign w:val="center"/>
              </w:tcPr>
              <w:p w14:paraId="726B6CBF" w14:textId="7C1718E7" w:rsidR="00683FB3" w:rsidRPr="00A70497" w:rsidRDefault="000105C5" w:rsidP="00683FB3">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70497">
                  <w:rPr>
                    <w:rFonts w:ascii="Segoe UI Symbol" w:eastAsia="MS Gothic" w:hAnsi="Segoe UI Symbol" w:cs="Segoe UI Symbol"/>
                    <w:sz w:val="20"/>
                    <w:szCs w:val="20"/>
                  </w:rPr>
                  <w:t>☐</w:t>
                </w:r>
              </w:p>
            </w:tc>
          </w:sdtContent>
        </w:sdt>
        <w:bookmarkEnd w:id="3" w:displacedByCustomXml="prev"/>
      </w:tr>
      <w:tr w:rsidR="00990B7C" w:rsidRPr="00A70497" w14:paraId="44B60BC7" w14:textId="77777777" w:rsidTr="00990B7C">
        <w:tc>
          <w:tcPr>
            <w:cnfStyle w:val="001000000000" w:firstRow="0" w:lastRow="0" w:firstColumn="1" w:lastColumn="0" w:oddVBand="0" w:evenVBand="0" w:oddHBand="0" w:evenHBand="0" w:firstRowFirstColumn="0" w:firstRowLastColumn="0" w:lastRowFirstColumn="0" w:lastRowLastColumn="0"/>
            <w:tcW w:w="9016" w:type="dxa"/>
            <w:gridSpan w:val="3"/>
          </w:tcPr>
          <w:p w14:paraId="4070DC09" w14:textId="04B08144" w:rsidR="00990B7C" w:rsidRPr="00A70497" w:rsidRDefault="00990B7C" w:rsidP="00990B7C">
            <w:pPr>
              <w:rPr>
                <w:rFonts w:cstheme="minorHAnsi"/>
                <w:sz w:val="20"/>
                <w:szCs w:val="20"/>
              </w:rPr>
            </w:pPr>
            <w:r w:rsidRPr="00A70497">
              <w:rPr>
                <w:rFonts w:cstheme="minorHAnsi"/>
                <w:sz w:val="20"/>
                <w:szCs w:val="20"/>
              </w:rPr>
              <w:t>Please let us know if you change your Principal or Sole Contractor during the building work; SBC is obliged to change the person responsible for the work on our Initial Notice.</w:t>
            </w:r>
          </w:p>
        </w:tc>
      </w:tr>
    </w:tbl>
    <w:p w14:paraId="15B5AA26" w14:textId="46E06A5C" w:rsidR="00ED23CE" w:rsidRPr="00F34528" w:rsidRDefault="000753AF" w:rsidP="0034027A">
      <w:r>
        <w:t xml:space="preserve"> </w:t>
      </w:r>
    </w:p>
    <w:sectPr w:rsidR="00ED23CE" w:rsidRPr="00F34528" w:rsidSect="009D50FE">
      <w:headerReference w:type="default" r:id="rId13"/>
      <w:pgSz w:w="11906" w:h="16838"/>
      <w:pgMar w:top="993" w:right="1440" w:bottom="1134" w:left="1440" w:header="708" w:footer="1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472996" w14:textId="77777777" w:rsidR="009D50FE" w:rsidRDefault="009D50FE" w:rsidP="00AB3E71">
      <w:pPr>
        <w:spacing w:after="0" w:line="240" w:lineRule="auto"/>
      </w:pPr>
      <w:r>
        <w:separator/>
      </w:r>
    </w:p>
  </w:endnote>
  <w:endnote w:type="continuationSeparator" w:id="0">
    <w:p w14:paraId="6D0F523D" w14:textId="77777777" w:rsidR="009D50FE" w:rsidRDefault="009D50FE" w:rsidP="00AB3E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mmercialScript BT">
    <w:charset w:val="00"/>
    <w:family w:val="script"/>
    <w:pitch w:val="variable"/>
    <w:sig w:usb0="00000087" w:usb1="00000000" w:usb2="00000000" w:usb3="00000000" w:csb0="0000001B" w:csb1="00000000"/>
  </w:font>
  <w:font w:name="Courgette">
    <w:altName w:val="Calibri"/>
    <w:charset w:val="00"/>
    <w:family w:val="auto"/>
    <w:pitch w:val="variable"/>
    <w:sig w:usb0="A00000A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A3C31D" w14:textId="21EAC649" w:rsidR="00AB3E71" w:rsidRPr="00AB3E71" w:rsidRDefault="008F10F2" w:rsidP="00AB3E71">
    <w:pPr>
      <w:tabs>
        <w:tab w:val="center" w:pos="4513"/>
        <w:tab w:val="right" w:pos="9026"/>
      </w:tabs>
      <w:spacing w:after="0" w:line="240" w:lineRule="auto"/>
      <w:rPr>
        <w:rFonts w:eastAsiaTheme="minorEastAsia"/>
        <w:kern w:val="0"/>
        <w:sz w:val="16"/>
        <w:szCs w:val="16"/>
        <w14:ligatures w14:val="none"/>
      </w:rPr>
    </w:pPr>
    <w:r>
      <w:rPr>
        <w:rFonts w:eastAsiaTheme="minorEastAsia"/>
        <w:kern w:val="0"/>
        <w:sz w:val="16"/>
        <w:szCs w:val="16"/>
        <w14:ligatures w14:val="none"/>
      </w:rPr>
      <w:t>N</w:t>
    </w:r>
    <w:r w:rsidR="00AD30B6">
      <w:rPr>
        <w:rFonts w:eastAsiaTheme="minorEastAsia"/>
        <w:kern w:val="0"/>
        <w:sz w:val="16"/>
        <w:szCs w:val="16"/>
        <w14:ligatures w14:val="none"/>
      </w:rPr>
      <w:t>DH1</w:t>
    </w:r>
    <w:r w:rsidR="00AB3E71">
      <w:rPr>
        <w:rFonts w:eastAsiaTheme="minorEastAsia"/>
        <w:kern w:val="0"/>
        <w:sz w:val="16"/>
        <w:szCs w:val="16"/>
        <w14:ligatures w14:val="none"/>
      </w:rPr>
      <w:t xml:space="preserve"> </w:t>
    </w:r>
    <w:r w:rsidR="00AD30B6">
      <w:rPr>
        <w:rFonts w:eastAsiaTheme="minorEastAsia"/>
        <w:kern w:val="0"/>
        <w:sz w:val="16"/>
        <w:szCs w:val="16"/>
        <w14:ligatures w14:val="none"/>
      </w:rPr>
      <w:t>-</w:t>
    </w:r>
    <w:r w:rsidR="00AB3E71">
      <w:rPr>
        <w:rFonts w:eastAsiaTheme="minorEastAsia"/>
        <w:kern w:val="0"/>
        <w:sz w:val="16"/>
        <w:szCs w:val="16"/>
        <w14:ligatures w14:val="none"/>
      </w:rPr>
      <w:t xml:space="preserve"> Notification</w:t>
    </w:r>
    <w:r w:rsidR="00AD30B6">
      <w:rPr>
        <w:rFonts w:eastAsiaTheme="minorEastAsia"/>
        <w:kern w:val="0"/>
        <w:sz w:val="16"/>
        <w:szCs w:val="16"/>
        <w14:ligatures w14:val="none"/>
      </w:rPr>
      <w:t xml:space="preserve"> of Dutyholders Form</w:t>
    </w:r>
    <w:r w:rsidR="00AB3E71" w:rsidRPr="00AB3E71">
      <w:rPr>
        <w:rFonts w:eastAsiaTheme="minorEastAsia"/>
        <w:kern w:val="0"/>
        <w:sz w:val="16"/>
        <w:szCs w:val="16"/>
        <w14:ligatures w14:val="none"/>
      </w:rPr>
      <w:t xml:space="preserve"> v1.</w:t>
    </w:r>
    <w:r w:rsidR="0005533D">
      <w:rPr>
        <w:rFonts w:eastAsiaTheme="minorEastAsia"/>
        <w:kern w:val="0"/>
        <w:sz w:val="16"/>
        <w:szCs w:val="16"/>
        <w14:ligatures w14:val="none"/>
      </w:rPr>
      <w:t>3 23/04/2024</w:t>
    </w:r>
  </w:p>
  <w:p w14:paraId="2881063B" w14:textId="79A0A70F" w:rsidR="00AB3E71" w:rsidRPr="00AB3E71" w:rsidRDefault="00AB3E71" w:rsidP="00AB3E71">
    <w:pPr>
      <w:tabs>
        <w:tab w:val="center" w:pos="4513"/>
        <w:tab w:val="right" w:pos="9026"/>
      </w:tabs>
      <w:spacing w:after="0" w:line="240" w:lineRule="auto"/>
      <w:rPr>
        <w:rFonts w:eastAsiaTheme="minorEastAsia"/>
        <w:kern w:val="0"/>
        <w:sz w:val="16"/>
        <w:szCs w:val="16"/>
        <w14:ligatures w14:val="none"/>
      </w:rPr>
    </w:pPr>
    <w:r w:rsidRPr="00AB3E71">
      <w:rPr>
        <w:rFonts w:eastAsiaTheme="minorEastAsia"/>
        <w:kern w:val="0"/>
        <w:sz w:val="16"/>
        <w:szCs w:val="16"/>
        <w14:ligatures w14:val="none"/>
      </w:rPr>
      <w:t>Produced by Mark Rollins-Mann, Compliance Director | Authorised by And</w:t>
    </w:r>
    <w:r w:rsidR="005D2136">
      <w:rPr>
        <w:rFonts w:eastAsiaTheme="minorEastAsia"/>
        <w:kern w:val="0"/>
        <w:sz w:val="16"/>
        <w:szCs w:val="16"/>
        <w14:ligatures w14:val="none"/>
      </w:rPr>
      <w:t>rew</w:t>
    </w:r>
    <w:r w:rsidRPr="00AB3E71">
      <w:rPr>
        <w:rFonts w:eastAsiaTheme="minorEastAsia"/>
        <w:kern w:val="0"/>
        <w:sz w:val="16"/>
        <w:szCs w:val="16"/>
        <w14:ligatures w14:val="none"/>
      </w:rPr>
      <w:t xml:space="preserve"> Crooks, Executive Director</w:t>
    </w:r>
  </w:p>
  <w:p w14:paraId="78D8BEFA" w14:textId="77777777" w:rsidR="00AB3E71" w:rsidRPr="00AB3E71" w:rsidRDefault="00000000" w:rsidP="00AB3E71">
    <w:pPr>
      <w:tabs>
        <w:tab w:val="center" w:pos="4513"/>
        <w:tab w:val="right" w:pos="9026"/>
      </w:tabs>
      <w:spacing w:after="0" w:line="240" w:lineRule="auto"/>
      <w:rPr>
        <w:rFonts w:eastAsiaTheme="minorEastAsia"/>
        <w:kern w:val="0"/>
        <w14:ligatures w14:val="none"/>
      </w:rPr>
    </w:pPr>
    <w:hyperlink r:id="rId1" w:history="1">
      <w:r w:rsidR="00AB3E71" w:rsidRPr="00AB3E71">
        <w:rPr>
          <w:rFonts w:eastAsiaTheme="minorEastAsia"/>
          <w:color w:val="0563C1" w:themeColor="hyperlink"/>
          <w:kern w:val="0"/>
          <w:sz w:val="16"/>
          <w:szCs w:val="16"/>
          <w:u w:val="single"/>
          <w14:ligatures w14:val="none"/>
        </w:rPr>
        <w:t>www.stromabc.com</w:t>
      </w:r>
    </w:hyperlink>
    <w:r w:rsidR="00AB3E71" w:rsidRPr="00AB3E71">
      <w:rPr>
        <w:rFonts w:eastAsiaTheme="minorEastAsia"/>
        <w:kern w:val="0"/>
        <w:sz w:val="16"/>
        <w:szCs w:val="16"/>
        <w14:ligatures w14:val="none"/>
      </w:rPr>
      <w:t xml:space="preserve"> | </w:t>
    </w:r>
    <w:hyperlink r:id="rId2" w:history="1">
      <w:r w:rsidR="00AB3E71" w:rsidRPr="00AB3E71">
        <w:rPr>
          <w:rFonts w:eastAsiaTheme="minorEastAsia"/>
          <w:color w:val="0563C1" w:themeColor="hyperlink"/>
          <w:kern w:val="0"/>
          <w:sz w:val="16"/>
          <w:szCs w:val="16"/>
          <w:u w:val="single"/>
          <w14:ligatures w14:val="none"/>
        </w:rPr>
        <w:t>buildingcontrol@stromabc.com</w:t>
      </w:r>
    </w:hyperlink>
    <w:r w:rsidR="00AB3E71" w:rsidRPr="00AB3E71">
      <w:rPr>
        <w:rFonts w:eastAsiaTheme="minorEastAsia"/>
        <w:kern w:val="0"/>
        <w:sz w:val="16"/>
        <w:szCs w:val="16"/>
        <w14:ligatures w14:val="none"/>
      </w:rPr>
      <w:t xml:space="preserve"> | Page </w:t>
    </w:r>
    <w:r w:rsidR="00AB3E71" w:rsidRPr="00AB3E71">
      <w:rPr>
        <w:rFonts w:eastAsiaTheme="minorEastAsia"/>
        <w:kern w:val="0"/>
        <w:sz w:val="16"/>
        <w:szCs w:val="16"/>
        <w14:ligatures w14:val="none"/>
      </w:rPr>
      <w:fldChar w:fldCharType="begin"/>
    </w:r>
    <w:r w:rsidR="00AB3E71" w:rsidRPr="00AB3E71">
      <w:rPr>
        <w:rFonts w:eastAsiaTheme="minorEastAsia"/>
        <w:kern w:val="0"/>
        <w:sz w:val="16"/>
        <w:szCs w:val="16"/>
        <w14:ligatures w14:val="none"/>
      </w:rPr>
      <w:instrText xml:space="preserve"> PAGE  \* Arabic  \* MERGEFORMAT </w:instrText>
    </w:r>
    <w:r w:rsidR="00AB3E71" w:rsidRPr="00AB3E71">
      <w:rPr>
        <w:rFonts w:eastAsiaTheme="minorEastAsia"/>
        <w:kern w:val="0"/>
        <w:sz w:val="16"/>
        <w:szCs w:val="16"/>
        <w14:ligatures w14:val="none"/>
      </w:rPr>
      <w:fldChar w:fldCharType="separate"/>
    </w:r>
    <w:r w:rsidR="00AB3E71" w:rsidRPr="00AB3E71">
      <w:rPr>
        <w:rFonts w:eastAsiaTheme="minorEastAsia"/>
        <w:kern w:val="0"/>
        <w:sz w:val="16"/>
        <w:szCs w:val="16"/>
        <w14:ligatures w14:val="none"/>
      </w:rPr>
      <w:t>1</w:t>
    </w:r>
    <w:r w:rsidR="00AB3E71" w:rsidRPr="00AB3E71">
      <w:rPr>
        <w:rFonts w:eastAsiaTheme="minorEastAsia"/>
        <w:kern w:val="0"/>
        <w:sz w:val="16"/>
        <w:szCs w:val="16"/>
        <w14:ligatures w14:val="none"/>
      </w:rPr>
      <w:fldChar w:fldCharType="end"/>
    </w:r>
    <w:r w:rsidR="00AB3E71" w:rsidRPr="00AB3E71">
      <w:rPr>
        <w:rFonts w:eastAsiaTheme="minorEastAsia"/>
        <w:kern w:val="0"/>
        <w:sz w:val="16"/>
        <w:szCs w:val="16"/>
        <w14:ligatures w14:val="none"/>
      </w:rPr>
      <w:t xml:space="preserve"> of </w:t>
    </w:r>
    <w:r w:rsidR="00AB3E71" w:rsidRPr="00AB3E71">
      <w:rPr>
        <w:rFonts w:eastAsiaTheme="minorEastAsia"/>
        <w:kern w:val="0"/>
        <w:sz w:val="16"/>
        <w:szCs w:val="16"/>
        <w14:ligatures w14:val="none"/>
      </w:rPr>
      <w:fldChar w:fldCharType="begin"/>
    </w:r>
    <w:r w:rsidR="00AB3E71" w:rsidRPr="00AB3E71">
      <w:rPr>
        <w:rFonts w:eastAsiaTheme="minorEastAsia"/>
        <w:kern w:val="0"/>
        <w:sz w:val="16"/>
        <w:szCs w:val="16"/>
        <w14:ligatures w14:val="none"/>
      </w:rPr>
      <w:instrText xml:space="preserve"> NUMPAGES  \* Arabic  \* MERGEFORMAT </w:instrText>
    </w:r>
    <w:r w:rsidR="00AB3E71" w:rsidRPr="00AB3E71">
      <w:rPr>
        <w:rFonts w:eastAsiaTheme="minorEastAsia"/>
        <w:kern w:val="0"/>
        <w:sz w:val="16"/>
        <w:szCs w:val="16"/>
        <w14:ligatures w14:val="none"/>
      </w:rPr>
      <w:fldChar w:fldCharType="separate"/>
    </w:r>
    <w:r w:rsidR="00AB3E71" w:rsidRPr="00AB3E71">
      <w:rPr>
        <w:rFonts w:eastAsiaTheme="minorEastAsia"/>
        <w:kern w:val="0"/>
        <w:sz w:val="16"/>
        <w:szCs w:val="16"/>
        <w14:ligatures w14:val="none"/>
      </w:rPr>
      <w:t>7</w:t>
    </w:r>
    <w:r w:rsidR="00AB3E71" w:rsidRPr="00AB3E71">
      <w:rPr>
        <w:rFonts w:eastAsiaTheme="minorEastAsia"/>
        <w:kern w:val="0"/>
        <w:sz w:val="16"/>
        <w:szCs w:val="16"/>
        <w14:ligatures w14:val="none"/>
      </w:rPr>
      <w:fldChar w:fldCharType="end"/>
    </w:r>
  </w:p>
  <w:p w14:paraId="48F7D41A" w14:textId="77777777" w:rsidR="00AB3E71" w:rsidRDefault="00AB3E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2C896C" w14:textId="77777777" w:rsidR="009D50FE" w:rsidRDefault="009D50FE" w:rsidP="00AB3E71">
      <w:pPr>
        <w:spacing w:after="0" w:line="240" w:lineRule="auto"/>
      </w:pPr>
      <w:r>
        <w:separator/>
      </w:r>
    </w:p>
  </w:footnote>
  <w:footnote w:type="continuationSeparator" w:id="0">
    <w:p w14:paraId="75923818" w14:textId="77777777" w:rsidR="009D50FE" w:rsidRDefault="009D50FE" w:rsidP="00AB3E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0F4AA" w14:textId="7BB339DD" w:rsidR="00203CEA" w:rsidRDefault="00203CEA">
    <w:pPr>
      <w:pStyle w:val="Header"/>
    </w:pPr>
    <w:r>
      <w:rPr>
        <w:noProof/>
      </w:rPr>
      <w:drawing>
        <wp:anchor distT="0" distB="0" distL="114300" distR="114300" simplePos="0" relativeHeight="251659264" behindDoc="1" locked="0" layoutInCell="1" allowOverlap="1" wp14:anchorId="25BFC135" wp14:editId="47ACB070">
          <wp:simplePos x="0" y="0"/>
          <wp:positionH relativeFrom="column">
            <wp:posOffset>-895350</wp:posOffset>
          </wp:positionH>
          <wp:positionV relativeFrom="paragraph">
            <wp:posOffset>-451485</wp:posOffset>
          </wp:positionV>
          <wp:extent cx="7631430" cy="1808512"/>
          <wp:effectExtent l="0" t="0" r="1270" b="0"/>
          <wp:wrapNone/>
          <wp:docPr id="252703556" name="Picture 252703556" descr="A picture containing text, logo, fon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170859" name="Picture 1" descr="A picture containing text, logo, font,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31430" cy="180851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A2D6F1" w14:textId="465A5320" w:rsidR="0034027A" w:rsidRDefault="0034027A" w:rsidP="0034027A">
    <w:pPr>
      <w:pStyle w:val="Header"/>
      <w:tabs>
        <w:tab w:val="clear" w:pos="4513"/>
        <w:tab w:val="clear" w:pos="9026"/>
        <w:tab w:val="left" w:pos="21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D6A0C"/>
    <w:multiLevelType w:val="hybridMultilevel"/>
    <w:tmpl w:val="4E0C8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355B8E"/>
    <w:multiLevelType w:val="hybridMultilevel"/>
    <w:tmpl w:val="BF5E1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372EA1"/>
    <w:multiLevelType w:val="hybridMultilevel"/>
    <w:tmpl w:val="FFFC1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1E5041"/>
    <w:multiLevelType w:val="hybridMultilevel"/>
    <w:tmpl w:val="4836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6016709">
    <w:abstractNumId w:val="2"/>
  </w:num>
  <w:num w:numId="2" w16cid:durableId="96878404">
    <w:abstractNumId w:val="3"/>
  </w:num>
  <w:num w:numId="3" w16cid:durableId="1803380402">
    <w:abstractNumId w:val="0"/>
  </w:num>
  <w:num w:numId="4" w16cid:durableId="1827013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MLGwMDQ0MrE0NTdT0lEKTi0uzszPAykwqQUA9aJmaiwAAAA="/>
  </w:docVars>
  <w:rsids>
    <w:rsidRoot w:val="00F34528"/>
    <w:rsid w:val="000105C5"/>
    <w:rsid w:val="000500B4"/>
    <w:rsid w:val="0005533D"/>
    <w:rsid w:val="00061E3A"/>
    <w:rsid w:val="00064D03"/>
    <w:rsid w:val="000753AF"/>
    <w:rsid w:val="000A7DC8"/>
    <w:rsid w:val="00155D35"/>
    <w:rsid w:val="001A431E"/>
    <w:rsid w:val="001D5CF3"/>
    <w:rsid w:val="00203CEA"/>
    <w:rsid w:val="002837AB"/>
    <w:rsid w:val="002A48FB"/>
    <w:rsid w:val="002C3C13"/>
    <w:rsid w:val="00332795"/>
    <w:rsid w:val="0034027A"/>
    <w:rsid w:val="00383218"/>
    <w:rsid w:val="0039215B"/>
    <w:rsid w:val="003F1F33"/>
    <w:rsid w:val="00424F92"/>
    <w:rsid w:val="004B4191"/>
    <w:rsid w:val="004D6E68"/>
    <w:rsid w:val="005051F0"/>
    <w:rsid w:val="00526E66"/>
    <w:rsid w:val="005712E2"/>
    <w:rsid w:val="0058388B"/>
    <w:rsid w:val="00584531"/>
    <w:rsid w:val="005D2136"/>
    <w:rsid w:val="006051E9"/>
    <w:rsid w:val="00612AD6"/>
    <w:rsid w:val="00634435"/>
    <w:rsid w:val="00683FB3"/>
    <w:rsid w:val="00752F59"/>
    <w:rsid w:val="00775B32"/>
    <w:rsid w:val="00791B49"/>
    <w:rsid w:val="00793FCE"/>
    <w:rsid w:val="00796463"/>
    <w:rsid w:val="007F7924"/>
    <w:rsid w:val="00800BCB"/>
    <w:rsid w:val="00823BFB"/>
    <w:rsid w:val="00830F72"/>
    <w:rsid w:val="008A348B"/>
    <w:rsid w:val="008B0D90"/>
    <w:rsid w:val="008F10F2"/>
    <w:rsid w:val="00900DE6"/>
    <w:rsid w:val="00985C04"/>
    <w:rsid w:val="00990B7C"/>
    <w:rsid w:val="009D50FE"/>
    <w:rsid w:val="00A64DC8"/>
    <w:rsid w:val="00A70497"/>
    <w:rsid w:val="00A71E69"/>
    <w:rsid w:val="00AB3E71"/>
    <w:rsid w:val="00AC661E"/>
    <w:rsid w:val="00AD30B6"/>
    <w:rsid w:val="00B55660"/>
    <w:rsid w:val="00B82CCA"/>
    <w:rsid w:val="00C75F5A"/>
    <w:rsid w:val="00CD63FE"/>
    <w:rsid w:val="00D21774"/>
    <w:rsid w:val="00D44223"/>
    <w:rsid w:val="00D6415D"/>
    <w:rsid w:val="00DE44CE"/>
    <w:rsid w:val="00ED1B0C"/>
    <w:rsid w:val="00ED23CE"/>
    <w:rsid w:val="00ED62B2"/>
    <w:rsid w:val="00F10C8D"/>
    <w:rsid w:val="00F34528"/>
    <w:rsid w:val="00F7617C"/>
    <w:rsid w:val="00F95565"/>
    <w:rsid w:val="00FF07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0F16DE"/>
  <w15:chartTrackingRefBased/>
  <w15:docId w15:val="{81EE3929-22DF-46E9-AE79-BF4D4E1ED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5D35"/>
    <w:rPr>
      <w:color w:val="0563C1" w:themeColor="hyperlink"/>
      <w:u w:val="single"/>
    </w:rPr>
  </w:style>
  <w:style w:type="character" w:styleId="UnresolvedMention">
    <w:name w:val="Unresolved Mention"/>
    <w:basedOn w:val="DefaultParagraphFont"/>
    <w:uiPriority w:val="99"/>
    <w:semiHidden/>
    <w:unhideWhenUsed/>
    <w:rsid w:val="00155D35"/>
    <w:rPr>
      <w:color w:val="605E5C"/>
      <w:shd w:val="clear" w:color="auto" w:fill="E1DFDD"/>
    </w:rPr>
  </w:style>
  <w:style w:type="table" w:styleId="TableGrid">
    <w:name w:val="Table Grid"/>
    <w:basedOn w:val="TableNormal"/>
    <w:uiPriority w:val="39"/>
    <w:rsid w:val="00D217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D2177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PlaceholderText">
    <w:name w:val="Placeholder Text"/>
    <w:basedOn w:val="DefaultParagraphFont"/>
    <w:uiPriority w:val="99"/>
    <w:semiHidden/>
    <w:rsid w:val="00332795"/>
    <w:rPr>
      <w:color w:val="808080"/>
    </w:rPr>
  </w:style>
  <w:style w:type="paragraph" w:styleId="ListParagraph">
    <w:name w:val="List Paragraph"/>
    <w:basedOn w:val="Normal"/>
    <w:uiPriority w:val="34"/>
    <w:qFormat/>
    <w:rsid w:val="00424F92"/>
    <w:pPr>
      <w:ind w:left="720"/>
      <w:contextualSpacing/>
    </w:pPr>
  </w:style>
  <w:style w:type="paragraph" w:styleId="Header">
    <w:name w:val="header"/>
    <w:basedOn w:val="Normal"/>
    <w:link w:val="HeaderChar"/>
    <w:uiPriority w:val="99"/>
    <w:unhideWhenUsed/>
    <w:rsid w:val="00AB3E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E71"/>
  </w:style>
  <w:style w:type="paragraph" w:styleId="Footer">
    <w:name w:val="footer"/>
    <w:basedOn w:val="Normal"/>
    <w:link w:val="FooterChar"/>
    <w:uiPriority w:val="99"/>
    <w:unhideWhenUsed/>
    <w:rsid w:val="00AB3E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E71"/>
  </w:style>
  <w:style w:type="character" w:customStyle="1" w:styleId="Style1">
    <w:name w:val="Style1"/>
    <w:basedOn w:val="DefaultParagraphFont"/>
    <w:uiPriority w:val="1"/>
    <w:rsid w:val="007F7924"/>
    <w:rPr>
      <w:rFonts w:ascii="CommercialScript BT" w:hAnsi="CommercialScript BT"/>
      <w:sz w:val="24"/>
    </w:rPr>
  </w:style>
  <w:style w:type="character" w:customStyle="1" w:styleId="Style2">
    <w:name w:val="Style2"/>
    <w:basedOn w:val="DefaultParagraphFont"/>
    <w:uiPriority w:val="1"/>
    <w:rsid w:val="007F7924"/>
    <w:rPr>
      <w:rFonts w:ascii="Courgette" w:hAnsi="Courgette"/>
      <w:sz w:val="32"/>
    </w:rPr>
  </w:style>
  <w:style w:type="paragraph" w:styleId="Revision">
    <w:name w:val="Revision"/>
    <w:hidden/>
    <w:uiPriority w:val="99"/>
    <w:semiHidden/>
    <w:rsid w:val="000553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https://stromabc.com/media/ballqaha/dutyholder-guidance-document.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buildingcontrol@stromabc.com" TargetMode="External"/><Relationship Id="rId1" Type="http://schemas.openxmlformats.org/officeDocument/2006/relationships/hyperlink" Target="http://www.stromab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3B411927941479FA26DECB87BE244B0"/>
        <w:category>
          <w:name w:val="General"/>
          <w:gallery w:val="placeholder"/>
        </w:category>
        <w:types>
          <w:type w:val="bbPlcHdr"/>
        </w:types>
        <w:behaviors>
          <w:behavior w:val="content"/>
        </w:behaviors>
        <w:guid w:val="{5D0F0E0C-C24C-42AE-A602-6815CE91889D}"/>
      </w:docPartPr>
      <w:docPartBody>
        <w:p w:rsidR="00D022AB" w:rsidRDefault="004B0BA0" w:rsidP="004B0BA0">
          <w:pPr>
            <w:pStyle w:val="F3B411927941479FA26DECB87BE244B0"/>
          </w:pPr>
          <w:r w:rsidRPr="00DB1C18">
            <w:rPr>
              <w:rStyle w:val="PlaceholderText"/>
            </w:rPr>
            <w:t>Click or tap here to enter text.</w:t>
          </w:r>
        </w:p>
      </w:docPartBody>
    </w:docPart>
    <w:docPart>
      <w:docPartPr>
        <w:name w:val="CD04F08C771D4AD5872DB37CAA789C2A"/>
        <w:category>
          <w:name w:val="General"/>
          <w:gallery w:val="placeholder"/>
        </w:category>
        <w:types>
          <w:type w:val="bbPlcHdr"/>
        </w:types>
        <w:behaviors>
          <w:behavior w:val="content"/>
        </w:behaviors>
        <w:guid w:val="{9469EC9C-654C-4B60-8604-5F307E285F42}"/>
      </w:docPartPr>
      <w:docPartBody>
        <w:p w:rsidR="00D022AB" w:rsidRDefault="004B0BA0" w:rsidP="004B0BA0">
          <w:pPr>
            <w:pStyle w:val="CD04F08C771D4AD5872DB37CAA789C2A"/>
          </w:pPr>
          <w:r w:rsidRPr="00DB1C18">
            <w:rPr>
              <w:rStyle w:val="PlaceholderText"/>
            </w:rPr>
            <w:t>Click or tap here to enter text.</w:t>
          </w:r>
        </w:p>
      </w:docPartBody>
    </w:docPart>
    <w:docPart>
      <w:docPartPr>
        <w:name w:val="7DED6D1F5C224E0688247E996DC7493B"/>
        <w:category>
          <w:name w:val="General"/>
          <w:gallery w:val="placeholder"/>
        </w:category>
        <w:types>
          <w:type w:val="bbPlcHdr"/>
        </w:types>
        <w:behaviors>
          <w:behavior w:val="content"/>
        </w:behaviors>
        <w:guid w:val="{29867086-77BC-4B3C-8132-7265AB306A1E}"/>
      </w:docPartPr>
      <w:docPartBody>
        <w:p w:rsidR="00D022AB" w:rsidRDefault="004B0BA0" w:rsidP="004B0BA0">
          <w:pPr>
            <w:pStyle w:val="7DED6D1F5C224E0688247E996DC7493B"/>
          </w:pPr>
          <w:r w:rsidRPr="00DB1C18">
            <w:rPr>
              <w:rStyle w:val="PlaceholderText"/>
            </w:rPr>
            <w:t>Click or tap here to enter text.</w:t>
          </w:r>
        </w:p>
      </w:docPartBody>
    </w:docPart>
    <w:docPart>
      <w:docPartPr>
        <w:name w:val="458A9CD6FCC4460EBADC3B320E8F712F"/>
        <w:category>
          <w:name w:val="General"/>
          <w:gallery w:val="placeholder"/>
        </w:category>
        <w:types>
          <w:type w:val="bbPlcHdr"/>
        </w:types>
        <w:behaviors>
          <w:behavior w:val="content"/>
        </w:behaviors>
        <w:guid w:val="{056DB431-B0A3-43E6-9324-8C3E22AAF659}"/>
      </w:docPartPr>
      <w:docPartBody>
        <w:p w:rsidR="00D022AB" w:rsidRDefault="004B0BA0" w:rsidP="004B0BA0">
          <w:pPr>
            <w:pStyle w:val="458A9CD6FCC4460EBADC3B320E8F712F"/>
          </w:pPr>
          <w:r w:rsidRPr="00DB1C18">
            <w:rPr>
              <w:rStyle w:val="PlaceholderText"/>
            </w:rPr>
            <w:t>Click or tap here to enter text.</w:t>
          </w:r>
        </w:p>
      </w:docPartBody>
    </w:docPart>
    <w:docPart>
      <w:docPartPr>
        <w:name w:val="C27D2AFB401C477B954BB3C8495C1909"/>
        <w:category>
          <w:name w:val="General"/>
          <w:gallery w:val="placeholder"/>
        </w:category>
        <w:types>
          <w:type w:val="bbPlcHdr"/>
        </w:types>
        <w:behaviors>
          <w:behavior w:val="content"/>
        </w:behaviors>
        <w:guid w:val="{E5B98329-B274-4764-8533-56EAEB87B8B4}"/>
      </w:docPartPr>
      <w:docPartBody>
        <w:p w:rsidR="00D022AB" w:rsidRDefault="004B0BA0" w:rsidP="004B0BA0">
          <w:pPr>
            <w:pStyle w:val="C27D2AFB401C477B954BB3C8495C1909"/>
          </w:pPr>
          <w:r w:rsidRPr="00DB1C18">
            <w:rPr>
              <w:rStyle w:val="PlaceholderText"/>
            </w:rPr>
            <w:t>Click or tap here to enter text.</w:t>
          </w:r>
        </w:p>
      </w:docPartBody>
    </w:docPart>
    <w:docPart>
      <w:docPartPr>
        <w:name w:val="B64CA1CDCC794AC0A94E2E5620F21CD6"/>
        <w:category>
          <w:name w:val="General"/>
          <w:gallery w:val="placeholder"/>
        </w:category>
        <w:types>
          <w:type w:val="bbPlcHdr"/>
        </w:types>
        <w:behaviors>
          <w:behavior w:val="content"/>
        </w:behaviors>
        <w:guid w:val="{D815B865-83F9-4615-815C-8273D0ADD525}"/>
      </w:docPartPr>
      <w:docPartBody>
        <w:p w:rsidR="00D022AB" w:rsidRDefault="004B0BA0" w:rsidP="004B0BA0">
          <w:pPr>
            <w:pStyle w:val="B64CA1CDCC794AC0A94E2E5620F21CD6"/>
          </w:pPr>
          <w:r w:rsidRPr="00DB1C18">
            <w:rPr>
              <w:rStyle w:val="PlaceholderText"/>
            </w:rPr>
            <w:t>Click or tap here to enter text.</w:t>
          </w:r>
        </w:p>
      </w:docPartBody>
    </w:docPart>
    <w:docPart>
      <w:docPartPr>
        <w:name w:val="32E8546C3829486C8B6A740902D4CB77"/>
        <w:category>
          <w:name w:val="General"/>
          <w:gallery w:val="placeholder"/>
        </w:category>
        <w:types>
          <w:type w:val="bbPlcHdr"/>
        </w:types>
        <w:behaviors>
          <w:behavior w:val="content"/>
        </w:behaviors>
        <w:guid w:val="{1199168C-EAF6-494A-9CB6-FF6F04BAE96F}"/>
      </w:docPartPr>
      <w:docPartBody>
        <w:p w:rsidR="00D022AB" w:rsidRDefault="004B0BA0" w:rsidP="004B0BA0">
          <w:pPr>
            <w:pStyle w:val="32E8546C3829486C8B6A740902D4CB77"/>
          </w:pPr>
          <w:r w:rsidRPr="00DB1C18">
            <w:rPr>
              <w:rStyle w:val="PlaceholderText"/>
            </w:rPr>
            <w:t>Click or tap here to enter text.</w:t>
          </w:r>
        </w:p>
      </w:docPartBody>
    </w:docPart>
    <w:docPart>
      <w:docPartPr>
        <w:name w:val="CCD8E87713754CD590E4D2CCC248FEBD"/>
        <w:category>
          <w:name w:val="General"/>
          <w:gallery w:val="placeholder"/>
        </w:category>
        <w:types>
          <w:type w:val="bbPlcHdr"/>
        </w:types>
        <w:behaviors>
          <w:behavior w:val="content"/>
        </w:behaviors>
        <w:guid w:val="{AA46730D-1F03-48FA-AAC6-B855A644C9EE}"/>
      </w:docPartPr>
      <w:docPartBody>
        <w:p w:rsidR="00D022AB" w:rsidRDefault="004B0BA0" w:rsidP="004B0BA0">
          <w:pPr>
            <w:pStyle w:val="CCD8E87713754CD590E4D2CCC248FEBD"/>
          </w:pPr>
          <w:r w:rsidRPr="00DB1C18">
            <w:rPr>
              <w:rStyle w:val="PlaceholderText"/>
            </w:rPr>
            <w:t>Click or tap here to enter text.</w:t>
          </w:r>
        </w:p>
      </w:docPartBody>
    </w:docPart>
    <w:docPart>
      <w:docPartPr>
        <w:name w:val="E81E203C4B2F46E2A9B4B99FB1649241"/>
        <w:category>
          <w:name w:val="General"/>
          <w:gallery w:val="placeholder"/>
        </w:category>
        <w:types>
          <w:type w:val="bbPlcHdr"/>
        </w:types>
        <w:behaviors>
          <w:behavior w:val="content"/>
        </w:behaviors>
        <w:guid w:val="{83B22E9C-DBA7-44D3-9526-E248AA3C5EC4}"/>
      </w:docPartPr>
      <w:docPartBody>
        <w:p w:rsidR="00D022AB" w:rsidRDefault="004B0BA0" w:rsidP="004B0BA0">
          <w:pPr>
            <w:pStyle w:val="E81E203C4B2F46E2A9B4B99FB1649241"/>
          </w:pPr>
          <w:r w:rsidRPr="00DB1C18">
            <w:rPr>
              <w:rStyle w:val="PlaceholderText"/>
            </w:rPr>
            <w:t>Click or tap here to enter text.</w:t>
          </w:r>
        </w:p>
      </w:docPartBody>
    </w:docPart>
    <w:docPart>
      <w:docPartPr>
        <w:name w:val="F16506358C854A84AE43FBE0200CB7B1"/>
        <w:category>
          <w:name w:val="General"/>
          <w:gallery w:val="placeholder"/>
        </w:category>
        <w:types>
          <w:type w:val="bbPlcHdr"/>
        </w:types>
        <w:behaviors>
          <w:behavior w:val="content"/>
        </w:behaviors>
        <w:guid w:val="{E6EBA836-F73A-439C-BF09-C12D47B86443}"/>
      </w:docPartPr>
      <w:docPartBody>
        <w:p w:rsidR="00D022AB" w:rsidRDefault="004B0BA0" w:rsidP="004B0BA0">
          <w:pPr>
            <w:pStyle w:val="F16506358C854A84AE43FBE0200CB7B1"/>
          </w:pPr>
          <w:r w:rsidRPr="00DB1C18">
            <w:rPr>
              <w:rStyle w:val="PlaceholderText"/>
            </w:rPr>
            <w:t>Click or tap here to enter text.</w:t>
          </w:r>
        </w:p>
      </w:docPartBody>
    </w:docPart>
    <w:docPart>
      <w:docPartPr>
        <w:name w:val="4AAB5FC81E9A4DA6AF0FC7029BD2F3BE"/>
        <w:category>
          <w:name w:val="General"/>
          <w:gallery w:val="placeholder"/>
        </w:category>
        <w:types>
          <w:type w:val="bbPlcHdr"/>
        </w:types>
        <w:behaviors>
          <w:behavior w:val="content"/>
        </w:behaviors>
        <w:guid w:val="{96DF59D2-4D25-46B9-AF28-5B879874C4A4}"/>
      </w:docPartPr>
      <w:docPartBody>
        <w:p w:rsidR="00D022AB" w:rsidRDefault="004B0BA0" w:rsidP="004B0BA0">
          <w:pPr>
            <w:pStyle w:val="4AAB5FC81E9A4DA6AF0FC7029BD2F3BE"/>
          </w:pPr>
          <w:r w:rsidRPr="00DB1C18">
            <w:rPr>
              <w:rStyle w:val="PlaceholderText"/>
            </w:rPr>
            <w:t>Click or tap to enter a date.</w:t>
          </w:r>
        </w:p>
      </w:docPartBody>
    </w:docPart>
    <w:docPart>
      <w:docPartPr>
        <w:name w:val="242A1D5780A5499FBF135AACE2909CC1"/>
        <w:category>
          <w:name w:val="General"/>
          <w:gallery w:val="placeholder"/>
        </w:category>
        <w:types>
          <w:type w:val="bbPlcHdr"/>
        </w:types>
        <w:behaviors>
          <w:behavior w:val="content"/>
        </w:behaviors>
        <w:guid w:val="{E477BF4E-4856-49F3-B191-62398CFF1693}"/>
      </w:docPartPr>
      <w:docPartBody>
        <w:p w:rsidR="00D022AB" w:rsidRDefault="004B0BA0" w:rsidP="004B0BA0">
          <w:pPr>
            <w:pStyle w:val="242A1D5780A5499FBF135AACE2909CC1"/>
          </w:pPr>
          <w:r w:rsidRPr="00DB1C18">
            <w:rPr>
              <w:rStyle w:val="PlaceholderText"/>
            </w:rPr>
            <w:t>Click or tap here to enter text.</w:t>
          </w:r>
        </w:p>
      </w:docPartBody>
    </w:docPart>
    <w:docPart>
      <w:docPartPr>
        <w:name w:val="7936B5A85903427BA6A3E5BEECD3ECE1"/>
        <w:category>
          <w:name w:val="General"/>
          <w:gallery w:val="placeholder"/>
        </w:category>
        <w:types>
          <w:type w:val="bbPlcHdr"/>
        </w:types>
        <w:behaviors>
          <w:behavior w:val="content"/>
        </w:behaviors>
        <w:guid w:val="{E665A6D2-B6E4-45D3-BA4D-5526F82A2A98}"/>
      </w:docPartPr>
      <w:docPartBody>
        <w:p w:rsidR="00D022AB" w:rsidRDefault="004B0BA0" w:rsidP="004B0BA0">
          <w:pPr>
            <w:pStyle w:val="7936B5A85903427BA6A3E5BEECD3ECE1"/>
          </w:pPr>
          <w:r w:rsidRPr="00DB1C18">
            <w:rPr>
              <w:rStyle w:val="PlaceholderText"/>
            </w:rPr>
            <w:t>Click or tap here to enter text.</w:t>
          </w:r>
        </w:p>
      </w:docPartBody>
    </w:docPart>
    <w:docPart>
      <w:docPartPr>
        <w:name w:val="87D94A6126C548CDBF671FA0D672669E"/>
        <w:category>
          <w:name w:val="General"/>
          <w:gallery w:val="placeholder"/>
        </w:category>
        <w:types>
          <w:type w:val="bbPlcHdr"/>
        </w:types>
        <w:behaviors>
          <w:behavior w:val="content"/>
        </w:behaviors>
        <w:guid w:val="{9161CB9E-9B81-4B7E-8AFC-BEF1E74026B0}"/>
      </w:docPartPr>
      <w:docPartBody>
        <w:p w:rsidR="00D022AB" w:rsidRDefault="004B0BA0" w:rsidP="004B0BA0">
          <w:pPr>
            <w:pStyle w:val="87D94A6126C548CDBF671FA0D672669E"/>
          </w:pPr>
          <w:r w:rsidRPr="00DB1C18">
            <w:rPr>
              <w:rStyle w:val="PlaceholderText"/>
            </w:rPr>
            <w:t>Click or tap here to enter text.</w:t>
          </w:r>
        </w:p>
      </w:docPartBody>
    </w:docPart>
    <w:docPart>
      <w:docPartPr>
        <w:name w:val="94318CFA7AE04385A1CA66CBD0CC28B6"/>
        <w:category>
          <w:name w:val="General"/>
          <w:gallery w:val="placeholder"/>
        </w:category>
        <w:types>
          <w:type w:val="bbPlcHdr"/>
        </w:types>
        <w:behaviors>
          <w:behavior w:val="content"/>
        </w:behaviors>
        <w:guid w:val="{51F1F208-4D46-4657-93A2-F1C37495527F}"/>
      </w:docPartPr>
      <w:docPartBody>
        <w:p w:rsidR="00D022AB" w:rsidRDefault="004B0BA0" w:rsidP="004B0BA0">
          <w:pPr>
            <w:pStyle w:val="94318CFA7AE04385A1CA66CBD0CC28B6"/>
          </w:pPr>
          <w:r w:rsidRPr="00DB1C18">
            <w:rPr>
              <w:rStyle w:val="PlaceholderText"/>
            </w:rPr>
            <w:t>Click or tap here to enter text.</w:t>
          </w:r>
        </w:p>
      </w:docPartBody>
    </w:docPart>
    <w:docPart>
      <w:docPartPr>
        <w:name w:val="4C4024065FB84050B80FC1A09DB2BDDB"/>
        <w:category>
          <w:name w:val="General"/>
          <w:gallery w:val="placeholder"/>
        </w:category>
        <w:types>
          <w:type w:val="bbPlcHdr"/>
        </w:types>
        <w:behaviors>
          <w:behavior w:val="content"/>
        </w:behaviors>
        <w:guid w:val="{5EE71765-53B7-4479-95BE-45AC49730EC4}"/>
      </w:docPartPr>
      <w:docPartBody>
        <w:p w:rsidR="00D022AB" w:rsidRDefault="004B0BA0" w:rsidP="004B0BA0">
          <w:pPr>
            <w:pStyle w:val="4C4024065FB84050B80FC1A09DB2BDDB"/>
          </w:pPr>
          <w:r w:rsidRPr="00DB1C18">
            <w:rPr>
              <w:rStyle w:val="PlaceholderText"/>
            </w:rPr>
            <w:t>Click or tap here to enter text.</w:t>
          </w:r>
        </w:p>
      </w:docPartBody>
    </w:docPart>
    <w:docPart>
      <w:docPartPr>
        <w:name w:val="713B3C2F55E14740A850585BF40EEE5C"/>
        <w:category>
          <w:name w:val="General"/>
          <w:gallery w:val="placeholder"/>
        </w:category>
        <w:types>
          <w:type w:val="bbPlcHdr"/>
        </w:types>
        <w:behaviors>
          <w:behavior w:val="content"/>
        </w:behaviors>
        <w:guid w:val="{DA9C7A80-D95B-4714-8FBD-743D4B3E07E7}"/>
      </w:docPartPr>
      <w:docPartBody>
        <w:p w:rsidR="00D022AB" w:rsidRDefault="004B0BA0" w:rsidP="004B0BA0">
          <w:pPr>
            <w:pStyle w:val="713B3C2F55E14740A850585BF40EEE5C"/>
          </w:pPr>
          <w:r w:rsidRPr="00DB1C18">
            <w:rPr>
              <w:rStyle w:val="PlaceholderText"/>
            </w:rPr>
            <w:t>Click or tap to enter a date.</w:t>
          </w:r>
        </w:p>
      </w:docPartBody>
    </w:docPart>
    <w:docPart>
      <w:docPartPr>
        <w:name w:val="8FFED054F70F4D458AF56C196C86A61C"/>
        <w:category>
          <w:name w:val="General"/>
          <w:gallery w:val="placeholder"/>
        </w:category>
        <w:types>
          <w:type w:val="bbPlcHdr"/>
        </w:types>
        <w:behaviors>
          <w:behavior w:val="content"/>
        </w:behaviors>
        <w:guid w:val="{15DABBB6-BA3A-4F51-A908-A81CA4F64F4D}"/>
      </w:docPartPr>
      <w:docPartBody>
        <w:p w:rsidR="00D022AB" w:rsidRDefault="004B0BA0" w:rsidP="004B0BA0">
          <w:pPr>
            <w:pStyle w:val="8FFED054F70F4D458AF56C196C86A61C"/>
          </w:pPr>
          <w:r w:rsidRPr="00DB1C18">
            <w:rPr>
              <w:rStyle w:val="PlaceholderText"/>
            </w:rPr>
            <w:t>Click or tap here to enter text.</w:t>
          </w:r>
        </w:p>
      </w:docPartBody>
    </w:docPart>
    <w:docPart>
      <w:docPartPr>
        <w:name w:val="8968702EBFAA47F49A52A7A4E4B8FD3F"/>
        <w:category>
          <w:name w:val="General"/>
          <w:gallery w:val="placeholder"/>
        </w:category>
        <w:types>
          <w:type w:val="bbPlcHdr"/>
        </w:types>
        <w:behaviors>
          <w:behavior w:val="content"/>
        </w:behaviors>
        <w:guid w:val="{B4DDEBD7-D44D-4423-9D06-E7C91B9604FE}"/>
      </w:docPartPr>
      <w:docPartBody>
        <w:p w:rsidR="00D022AB" w:rsidRDefault="004B0BA0" w:rsidP="004B0BA0">
          <w:pPr>
            <w:pStyle w:val="8968702EBFAA47F49A52A7A4E4B8FD3F"/>
          </w:pPr>
          <w:r w:rsidRPr="00DB1C18">
            <w:rPr>
              <w:rStyle w:val="PlaceholderText"/>
            </w:rPr>
            <w:t>Click or tap here to enter text.</w:t>
          </w:r>
        </w:p>
      </w:docPartBody>
    </w:docPart>
    <w:docPart>
      <w:docPartPr>
        <w:name w:val="B5D775C28C6D4CD3889111BC3B009E0B"/>
        <w:category>
          <w:name w:val="General"/>
          <w:gallery w:val="placeholder"/>
        </w:category>
        <w:types>
          <w:type w:val="bbPlcHdr"/>
        </w:types>
        <w:behaviors>
          <w:behavior w:val="content"/>
        </w:behaviors>
        <w:guid w:val="{9D619975-7B00-481E-8669-68B03D9FC9F5}"/>
      </w:docPartPr>
      <w:docPartBody>
        <w:p w:rsidR="00D022AB" w:rsidRDefault="004B0BA0" w:rsidP="004B0BA0">
          <w:pPr>
            <w:pStyle w:val="B5D775C28C6D4CD3889111BC3B009E0B"/>
          </w:pPr>
          <w:r w:rsidRPr="00DB1C1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mmercialScript BT">
    <w:charset w:val="00"/>
    <w:family w:val="script"/>
    <w:pitch w:val="variable"/>
    <w:sig w:usb0="00000087" w:usb1="00000000" w:usb2="00000000" w:usb3="00000000" w:csb0="0000001B" w:csb1="00000000"/>
  </w:font>
  <w:font w:name="Courgette">
    <w:altName w:val="Calibri"/>
    <w:charset w:val="00"/>
    <w:family w:val="auto"/>
    <w:pitch w:val="variable"/>
    <w:sig w:usb0="A00000A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0BA0"/>
    <w:rsid w:val="00223B51"/>
    <w:rsid w:val="003169A6"/>
    <w:rsid w:val="003D64E2"/>
    <w:rsid w:val="00465326"/>
    <w:rsid w:val="004B0BA0"/>
    <w:rsid w:val="005E06B1"/>
    <w:rsid w:val="006211BE"/>
    <w:rsid w:val="006C41C5"/>
    <w:rsid w:val="008D6C8A"/>
    <w:rsid w:val="00BB3EA2"/>
    <w:rsid w:val="00CF3C67"/>
    <w:rsid w:val="00D022AB"/>
    <w:rsid w:val="00FC54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0BA0"/>
    <w:rPr>
      <w:color w:val="808080"/>
    </w:rPr>
  </w:style>
  <w:style w:type="paragraph" w:customStyle="1" w:styleId="F3B411927941479FA26DECB87BE244B0">
    <w:name w:val="F3B411927941479FA26DECB87BE244B0"/>
    <w:rsid w:val="004B0BA0"/>
    <w:rPr>
      <w:rFonts w:eastAsiaTheme="minorHAnsi"/>
      <w:lang w:eastAsia="en-US"/>
    </w:rPr>
  </w:style>
  <w:style w:type="paragraph" w:customStyle="1" w:styleId="CD04F08C771D4AD5872DB37CAA789C2A">
    <w:name w:val="CD04F08C771D4AD5872DB37CAA789C2A"/>
    <w:rsid w:val="004B0BA0"/>
    <w:rPr>
      <w:rFonts w:eastAsiaTheme="minorHAnsi"/>
      <w:lang w:eastAsia="en-US"/>
    </w:rPr>
  </w:style>
  <w:style w:type="paragraph" w:customStyle="1" w:styleId="7DED6D1F5C224E0688247E996DC7493B">
    <w:name w:val="7DED6D1F5C224E0688247E996DC7493B"/>
    <w:rsid w:val="004B0BA0"/>
    <w:rPr>
      <w:rFonts w:eastAsiaTheme="minorHAnsi"/>
      <w:lang w:eastAsia="en-US"/>
    </w:rPr>
  </w:style>
  <w:style w:type="paragraph" w:customStyle="1" w:styleId="458A9CD6FCC4460EBADC3B320E8F712F">
    <w:name w:val="458A9CD6FCC4460EBADC3B320E8F712F"/>
    <w:rsid w:val="004B0BA0"/>
    <w:rPr>
      <w:rFonts w:eastAsiaTheme="minorHAnsi"/>
      <w:lang w:eastAsia="en-US"/>
    </w:rPr>
  </w:style>
  <w:style w:type="paragraph" w:customStyle="1" w:styleId="C27D2AFB401C477B954BB3C8495C1909">
    <w:name w:val="C27D2AFB401C477B954BB3C8495C1909"/>
    <w:rsid w:val="004B0BA0"/>
    <w:rPr>
      <w:rFonts w:eastAsiaTheme="minorHAnsi"/>
      <w:lang w:eastAsia="en-US"/>
    </w:rPr>
  </w:style>
  <w:style w:type="paragraph" w:customStyle="1" w:styleId="B64CA1CDCC794AC0A94E2E5620F21CD6">
    <w:name w:val="B64CA1CDCC794AC0A94E2E5620F21CD6"/>
    <w:rsid w:val="004B0BA0"/>
    <w:rPr>
      <w:rFonts w:eastAsiaTheme="minorHAnsi"/>
      <w:lang w:eastAsia="en-US"/>
    </w:rPr>
  </w:style>
  <w:style w:type="paragraph" w:customStyle="1" w:styleId="32E8546C3829486C8B6A740902D4CB77">
    <w:name w:val="32E8546C3829486C8B6A740902D4CB77"/>
    <w:rsid w:val="004B0BA0"/>
    <w:rPr>
      <w:rFonts w:eastAsiaTheme="minorHAnsi"/>
      <w:lang w:eastAsia="en-US"/>
    </w:rPr>
  </w:style>
  <w:style w:type="paragraph" w:customStyle="1" w:styleId="CCD8E87713754CD590E4D2CCC248FEBD">
    <w:name w:val="CCD8E87713754CD590E4D2CCC248FEBD"/>
    <w:rsid w:val="004B0BA0"/>
    <w:rPr>
      <w:rFonts w:eastAsiaTheme="minorHAnsi"/>
      <w:lang w:eastAsia="en-US"/>
    </w:rPr>
  </w:style>
  <w:style w:type="paragraph" w:customStyle="1" w:styleId="E81E203C4B2F46E2A9B4B99FB1649241">
    <w:name w:val="E81E203C4B2F46E2A9B4B99FB1649241"/>
    <w:rsid w:val="004B0BA0"/>
    <w:rPr>
      <w:rFonts w:eastAsiaTheme="minorHAnsi"/>
      <w:lang w:eastAsia="en-US"/>
    </w:rPr>
  </w:style>
  <w:style w:type="paragraph" w:customStyle="1" w:styleId="F16506358C854A84AE43FBE0200CB7B1">
    <w:name w:val="F16506358C854A84AE43FBE0200CB7B1"/>
    <w:rsid w:val="004B0BA0"/>
    <w:rPr>
      <w:rFonts w:eastAsiaTheme="minorHAnsi"/>
      <w:lang w:eastAsia="en-US"/>
    </w:rPr>
  </w:style>
  <w:style w:type="paragraph" w:customStyle="1" w:styleId="4AAB5FC81E9A4DA6AF0FC7029BD2F3BE">
    <w:name w:val="4AAB5FC81E9A4DA6AF0FC7029BD2F3BE"/>
    <w:rsid w:val="004B0BA0"/>
    <w:rPr>
      <w:rFonts w:eastAsiaTheme="minorHAnsi"/>
      <w:lang w:eastAsia="en-US"/>
    </w:rPr>
  </w:style>
  <w:style w:type="paragraph" w:customStyle="1" w:styleId="242A1D5780A5499FBF135AACE2909CC1">
    <w:name w:val="242A1D5780A5499FBF135AACE2909CC1"/>
    <w:rsid w:val="004B0BA0"/>
    <w:rPr>
      <w:rFonts w:eastAsiaTheme="minorHAnsi"/>
      <w:lang w:eastAsia="en-US"/>
    </w:rPr>
  </w:style>
  <w:style w:type="paragraph" w:customStyle="1" w:styleId="7936B5A85903427BA6A3E5BEECD3ECE1">
    <w:name w:val="7936B5A85903427BA6A3E5BEECD3ECE1"/>
    <w:rsid w:val="004B0BA0"/>
    <w:rPr>
      <w:rFonts w:eastAsiaTheme="minorHAnsi"/>
      <w:lang w:eastAsia="en-US"/>
    </w:rPr>
  </w:style>
  <w:style w:type="paragraph" w:customStyle="1" w:styleId="87D94A6126C548CDBF671FA0D672669E">
    <w:name w:val="87D94A6126C548CDBF671FA0D672669E"/>
    <w:rsid w:val="004B0BA0"/>
    <w:rPr>
      <w:rFonts w:eastAsiaTheme="minorHAnsi"/>
      <w:lang w:eastAsia="en-US"/>
    </w:rPr>
  </w:style>
  <w:style w:type="paragraph" w:customStyle="1" w:styleId="94318CFA7AE04385A1CA66CBD0CC28B6">
    <w:name w:val="94318CFA7AE04385A1CA66CBD0CC28B6"/>
    <w:rsid w:val="004B0BA0"/>
    <w:rPr>
      <w:rFonts w:eastAsiaTheme="minorHAnsi"/>
      <w:lang w:eastAsia="en-US"/>
    </w:rPr>
  </w:style>
  <w:style w:type="paragraph" w:customStyle="1" w:styleId="4C4024065FB84050B80FC1A09DB2BDDB">
    <w:name w:val="4C4024065FB84050B80FC1A09DB2BDDB"/>
    <w:rsid w:val="004B0BA0"/>
    <w:rPr>
      <w:rFonts w:eastAsiaTheme="minorHAnsi"/>
      <w:lang w:eastAsia="en-US"/>
    </w:rPr>
  </w:style>
  <w:style w:type="paragraph" w:customStyle="1" w:styleId="713B3C2F55E14740A850585BF40EEE5C">
    <w:name w:val="713B3C2F55E14740A850585BF40EEE5C"/>
    <w:rsid w:val="004B0BA0"/>
    <w:rPr>
      <w:rFonts w:eastAsiaTheme="minorHAnsi"/>
      <w:lang w:eastAsia="en-US"/>
    </w:rPr>
  </w:style>
  <w:style w:type="paragraph" w:customStyle="1" w:styleId="8FFED054F70F4D458AF56C196C86A61C">
    <w:name w:val="8FFED054F70F4D458AF56C196C86A61C"/>
    <w:rsid w:val="004B0BA0"/>
  </w:style>
  <w:style w:type="paragraph" w:customStyle="1" w:styleId="8968702EBFAA47F49A52A7A4E4B8FD3F">
    <w:name w:val="8968702EBFAA47F49A52A7A4E4B8FD3F"/>
    <w:rsid w:val="004B0BA0"/>
  </w:style>
  <w:style w:type="paragraph" w:customStyle="1" w:styleId="B5D775C28C6D4CD3889111BC3B009E0B">
    <w:name w:val="B5D775C28C6D4CD3889111BC3B009E0B"/>
    <w:rsid w:val="004B0B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0e7b0cc-e371-4415-90cc-fcbae2043f3b" xsi:nil="true"/>
    <lcf76f155ced4ddcb4097134ff3c332f xmlns="89010778-0426-43aa-9afd-9c474318fed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31CFF221233B40AD74C7D56E495CF8" ma:contentTypeVersion="17" ma:contentTypeDescription="Create a new document." ma:contentTypeScope="" ma:versionID="4f95f9a19bffe10b349d16f0a0e41054">
  <xsd:schema xmlns:xsd="http://www.w3.org/2001/XMLSchema" xmlns:xs="http://www.w3.org/2001/XMLSchema" xmlns:p="http://schemas.microsoft.com/office/2006/metadata/properties" xmlns:ns2="89010778-0426-43aa-9afd-9c474318fed1" xmlns:ns3="b0e7b0cc-e371-4415-90cc-fcbae2043f3b" xmlns:ns4="0586d491-5b08-4928-b0b4-ccc8eaf1032a" targetNamespace="http://schemas.microsoft.com/office/2006/metadata/properties" ma:root="true" ma:fieldsID="fa3957714771aba9436b3ff5e2eb79bb" ns2:_="" ns3:_="" ns4:_="">
    <xsd:import namespace="89010778-0426-43aa-9afd-9c474318fed1"/>
    <xsd:import namespace="b0e7b0cc-e371-4415-90cc-fcbae2043f3b"/>
    <xsd:import namespace="0586d491-5b08-4928-b0b4-ccc8eaf103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4:SharedWithUsers" minOccurs="0"/>
                <xsd:element ref="ns4: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10778-0426-43aa-9afd-9c474318fe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6f2b1a3-4a8c-4266-8096-0b001742ffc7"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e7b0cc-e371-4415-90cc-fcbae2043f3b"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ac4fc0e0-21c8-4d52-8459-f1f33c2fc043}" ma:internalName="TaxCatchAll" ma:showField="CatchAllData" ma:web="b0e7b0cc-e371-4415-90cc-fcbae2043f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586d491-5b08-4928-b0b4-ccc8eaf1032a"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331EC5-CB0A-42E4-827A-8330BB4720B2}">
  <ds:schemaRefs>
    <ds:schemaRef ds:uri="http://schemas.microsoft.com/office/2006/metadata/properties"/>
    <ds:schemaRef ds:uri="http://schemas.microsoft.com/office/infopath/2007/PartnerControls"/>
    <ds:schemaRef ds:uri="f07fa91f-102f-457c-8eb0-5ab580b302c1"/>
    <ds:schemaRef ds:uri="ec29bd4c-7f38-4742-a6ea-7a3906211106"/>
  </ds:schemaRefs>
</ds:datastoreItem>
</file>

<file path=customXml/itemProps2.xml><?xml version="1.0" encoding="utf-8"?>
<ds:datastoreItem xmlns:ds="http://schemas.openxmlformats.org/officeDocument/2006/customXml" ds:itemID="{4654E16B-48C1-4C17-AD85-D561EDF12A04}">
  <ds:schemaRefs>
    <ds:schemaRef ds:uri="http://schemas.microsoft.com/sharepoint/v3/contenttype/forms"/>
  </ds:schemaRefs>
</ds:datastoreItem>
</file>

<file path=customXml/itemProps3.xml><?xml version="1.0" encoding="utf-8"?>
<ds:datastoreItem xmlns:ds="http://schemas.openxmlformats.org/officeDocument/2006/customXml" ds:itemID="{91B1A511-BF22-4FED-9376-81D08DEDECDD}"/>
</file>

<file path=docProps/app.xml><?xml version="1.0" encoding="utf-8"?>
<Properties xmlns="http://schemas.openxmlformats.org/officeDocument/2006/extended-properties" xmlns:vt="http://schemas.openxmlformats.org/officeDocument/2006/docPropsVTypes">
  <Template>Normal</Template>
  <TotalTime>3</TotalTime>
  <Pages>2</Pages>
  <Words>550</Words>
  <Characters>2704</Characters>
  <Application>Microsoft Office Word</Application>
  <DocSecurity>0</DocSecurity>
  <Lines>96</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Crooks</dc:creator>
  <cp:keywords/>
  <dc:description/>
  <cp:lastModifiedBy>Mark Rollins-Mann</cp:lastModifiedBy>
  <cp:revision>7</cp:revision>
  <dcterms:created xsi:type="dcterms:W3CDTF">2024-04-23T11:40:00Z</dcterms:created>
  <dcterms:modified xsi:type="dcterms:W3CDTF">2024-04-23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40cf42-12d0-494a-ab30-0ec09743dee4</vt:lpwstr>
  </property>
  <property fmtid="{D5CDD505-2E9C-101B-9397-08002B2CF9AE}" pid="3" name="ContentTypeId">
    <vt:lpwstr>0x010100AA31CFF221233B40AD74C7D56E495CF8</vt:lpwstr>
  </property>
  <property fmtid="{D5CDD505-2E9C-101B-9397-08002B2CF9AE}" pid="4" name="MediaServiceImageTags">
    <vt:lpwstr/>
  </property>
</Properties>
</file>